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776D" w14:textId="52C93AF8" w:rsidR="005E4208" w:rsidRDefault="005411E3" w:rsidP="0055103D">
      <w:pPr>
        <w:pStyle w:val="Geenafstand"/>
        <w:pBdr>
          <w:left w:val="single" w:sz="4" w:space="4" w:color="auto"/>
          <w:bottom w:val="single" w:sz="4" w:space="1" w:color="auto"/>
        </w:pBdr>
        <w:jc w:val="center"/>
        <w:rPr>
          <w:b/>
          <w:bCs/>
          <w:i/>
          <w:iCs/>
          <w:sz w:val="32"/>
          <w:szCs w:val="32"/>
        </w:rPr>
      </w:pPr>
      <w:r w:rsidRPr="00C2108D">
        <w:rPr>
          <w:b/>
          <w:bCs/>
          <w:i/>
          <w:iCs/>
          <w:sz w:val="32"/>
          <w:szCs w:val="32"/>
        </w:rPr>
        <w:t xml:space="preserve">Liturgie voor de </w:t>
      </w:r>
      <w:r w:rsidR="00BD7218">
        <w:rPr>
          <w:b/>
          <w:bCs/>
          <w:i/>
          <w:iCs/>
          <w:sz w:val="32"/>
          <w:szCs w:val="32"/>
        </w:rPr>
        <w:t xml:space="preserve">morgendienst </w:t>
      </w:r>
      <w:r w:rsidRPr="00C2108D">
        <w:rPr>
          <w:b/>
          <w:bCs/>
          <w:i/>
          <w:iCs/>
          <w:sz w:val="32"/>
          <w:szCs w:val="32"/>
        </w:rPr>
        <w:t>op zondag</w:t>
      </w:r>
      <w:r w:rsidR="00057764">
        <w:rPr>
          <w:b/>
          <w:bCs/>
          <w:i/>
          <w:iCs/>
          <w:sz w:val="32"/>
          <w:szCs w:val="32"/>
        </w:rPr>
        <w:t xml:space="preserve"> </w:t>
      </w:r>
      <w:r w:rsidR="00AF4159">
        <w:rPr>
          <w:b/>
          <w:bCs/>
          <w:i/>
          <w:iCs/>
          <w:sz w:val="32"/>
          <w:szCs w:val="32"/>
        </w:rPr>
        <w:t>9</w:t>
      </w:r>
      <w:r w:rsidR="0042577B">
        <w:rPr>
          <w:b/>
          <w:bCs/>
          <w:i/>
          <w:iCs/>
          <w:sz w:val="32"/>
          <w:szCs w:val="32"/>
        </w:rPr>
        <w:t xml:space="preserve"> </w:t>
      </w:r>
      <w:r w:rsidR="00AF4159">
        <w:rPr>
          <w:b/>
          <w:bCs/>
          <w:i/>
          <w:iCs/>
          <w:sz w:val="32"/>
          <w:szCs w:val="32"/>
        </w:rPr>
        <w:t>juli</w:t>
      </w:r>
      <w:r w:rsidR="00057764">
        <w:rPr>
          <w:b/>
          <w:bCs/>
          <w:i/>
          <w:iCs/>
          <w:sz w:val="32"/>
          <w:szCs w:val="32"/>
        </w:rPr>
        <w:t xml:space="preserve"> </w:t>
      </w:r>
      <w:r w:rsidR="00BD7218">
        <w:rPr>
          <w:b/>
          <w:bCs/>
          <w:i/>
          <w:iCs/>
          <w:sz w:val="32"/>
          <w:szCs w:val="32"/>
        </w:rPr>
        <w:t>202</w:t>
      </w:r>
      <w:r w:rsidR="0042577B">
        <w:rPr>
          <w:b/>
          <w:bCs/>
          <w:i/>
          <w:iCs/>
          <w:sz w:val="32"/>
          <w:szCs w:val="32"/>
        </w:rPr>
        <w:t>3</w:t>
      </w:r>
      <w:r w:rsidR="00C2108D" w:rsidRPr="00C2108D">
        <w:rPr>
          <w:b/>
          <w:bCs/>
          <w:i/>
          <w:iCs/>
          <w:sz w:val="32"/>
          <w:szCs w:val="32"/>
        </w:rPr>
        <w:t xml:space="preserve"> </w:t>
      </w:r>
    </w:p>
    <w:p w14:paraId="2182CE79" w14:textId="1ADCFA01" w:rsidR="00054854" w:rsidRDefault="00EB225C" w:rsidP="0055103D">
      <w:pPr>
        <w:pStyle w:val="Geenafstand"/>
        <w:pBdr>
          <w:left w:val="single" w:sz="4" w:space="4" w:color="auto"/>
          <w:bottom w:val="single" w:sz="4" w:space="1" w:color="auto"/>
        </w:pBdr>
        <w:jc w:val="center"/>
      </w:pPr>
      <w:r w:rsidRPr="00C2108D">
        <w:rPr>
          <w:b/>
          <w:bCs/>
          <w:i/>
          <w:iCs/>
          <w:sz w:val="32"/>
          <w:szCs w:val="32"/>
        </w:rPr>
        <w:t xml:space="preserve">om </w:t>
      </w:r>
      <w:r w:rsidR="00FA53D1">
        <w:rPr>
          <w:b/>
          <w:bCs/>
          <w:i/>
          <w:iCs/>
          <w:sz w:val="32"/>
          <w:szCs w:val="32"/>
        </w:rPr>
        <w:t>10</w:t>
      </w:r>
      <w:r w:rsidR="00A524A5">
        <w:rPr>
          <w:b/>
          <w:bCs/>
          <w:i/>
          <w:iCs/>
          <w:sz w:val="32"/>
          <w:szCs w:val="32"/>
        </w:rPr>
        <w:t>.00</w:t>
      </w:r>
      <w:r w:rsidRPr="00C2108D">
        <w:rPr>
          <w:b/>
          <w:bCs/>
          <w:i/>
          <w:iCs/>
          <w:sz w:val="32"/>
          <w:szCs w:val="32"/>
        </w:rPr>
        <w:t xml:space="preserve"> uur </w:t>
      </w:r>
      <w:r w:rsidR="005411E3" w:rsidRPr="00C2108D">
        <w:rPr>
          <w:b/>
          <w:bCs/>
          <w:i/>
          <w:iCs/>
          <w:sz w:val="32"/>
          <w:szCs w:val="32"/>
        </w:rPr>
        <w:t xml:space="preserve">in de </w:t>
      </w:r>
      <w:r w:rsidR="00570376" w:rsidRPr="00C2108D">
        <w:rPr>
          <w:b/>
          <w:bCs/>
          <w:i/>
          <w:iCs/>
          <w:sz w:val="32"/>
          <w:szCs w:val="32"/>
        </w:rPr>
        <w:t>Andreaskerk</w:t>
      </w:r>
    </w:p>
    <w:p w14:paraId="4F239DDE" w14:textId="77777777" w:rsidR="0055103D" w:rsidRDefault="0055103D" w:rsidP="00A524A5">
      <w:pPr>
        <w:pStyle w:val="Geenafstand"/>
        <w:rPr>
          <w:b/>
          <w:bCs/>
          <w:sz w:val="24"/>
          <w:szCs w:val="24"/>
        </w:rPr>
      </w:pPr>
    </w:p>
    <w:p w14:paraId="230EA049" w14:textId="6C80CA3B" w:rsidR="005411E3" w:rsidRPr="00BE7B14" w:rsidRDefault="005411E3" w:rsidP="00A524A5">
      <w:pPr>
        <w:pStyle w:val="Geenafstand"/>
        <w:rPr>
          <w:b/>
          <w:bCs/>
          <w:sz w:val="24"/>
          <w:szCs w:val="24"/>
        </w:rPr>
      </w:pPr>
      <w:r w:rsidRPr="00BE7B14">
        <w:rPr>
          <w:b/>
          <w:bCs/>
          <w:sz w:val="24"/>
          <w:szCs w:val="24"/>
        </w:rPr>
        <w:t>Voorganger:</w:t>
      </w:r>
      <w:r w:rsidR="00EB225C" w:rsidRPr="00BE7B14">
        <w:rPr>
          <w:b/>
          <w:bCs/>
          <w:sz w:val="24"/>
          <w:szCs w:val="24"/>
        </w:rPr>
        <w:tab/>
        <w:t>:</w:t>
      </w:r>
      <w:r w:rsidRPr="00BE7B14">
        <w:rPr>
          <w:b/>
          <w:bCs/>
          <w:sz w:val="24"/>
          <w:szCs w:val="24"/>
        </w:rPr>
        <w:t xml:space="preserve"> ds. </w:t>
      </w:r>
      <w:r w:rsidR="0042577B">
        <w:rPr>
          <w:b/>
          <w:bCs/>
          <w:sz w:val="24"/>
          <w:szCs w:val="24"/>
        </w:rPr>
        <w:t>E.J. Hempenius</w:t>
      </w:r>
      <w:r w:rsidR="006C6EA9">
        <w:rPr>
          <w:b/>
          <w:bCs/>
          <w:sz w:val="24"/>
          <w:szCs w:val="24"/>
        </w:rPr>
        <w:t xml:space="preserve"> </w:t>
      </w:r>
    </w:p>
    <w:p w14:paraId="3F6B4AB9" w14:textId="27F37274" w:rsidR="004B44CF" w:rsidRDefault="00EB225C" w:rsidP="002A2359">
      <w:pPr>
        <w:pStyle w:val="Geenafstand"/>
        <w:rPr>
          <w:b/>
          <w:bCs/>
          <w:sz w:val="24"/>
          <w:szCs w:val="24"/>
        </w:rPr>
      </w:pPr>
      <w:r w:rsidRPr="00BE7B14">
        <w:rPr>
          <w:b/>
          <w:bCs/>
          <w:sz w:val="24"/>
          <w:szCs w:val="24"/>
        </w:rPr>
        <w:t>Organist</w:t>
      </w:r>
      <w:r w:rsidRPr="00BE7B14">
        <w:rPr>
          <w:b/>
          <w:bCs/>
          <w:sz w:val="24"/>
          <w:szCs w:val="24"/>
        </w:rPr>
        <w:tab/>
        <w:t xml:space="preserve">: </w:t>
      </w:r>
      <w:r w:rsidR="00487252" w:rsidRPr="00BE7B14">
        <w:rPr>
          <w:b/>
          <w:bCs/>
          <w:sz w:val="24"/>
          <w:szCs w:val="24"/>
        </w:rPr>
        <w:t xml:space="preserve">dhr. </w:t>
      </w:r>
      <w:r w:rsidR="00AF4159">
        <w:rPr>
          <w:b/>
          <w:bCs/>
          <w:sz w:val="24"/>
          <w:szCs w:val="24"/>
        </w:rPr>
        <w:t>J. Neuteboom</w:t>
      </w:r>
    </w:p>
    <w:p w14:paraId="0D07D7D1" w14:textId="77777777" w:rsidR="002A2359" w:rsidRDefault="002A2359" w:rsidP="002A2359">
      <w:pPr>
        <w:pStyle w:val="Geenafstand"/>
        <w:rPr>
          <w:b/>
          <w:bCs/>
        </w:rPr>
      </w:pPr>
    </w:p>
    <w:p w14:paraId="26373888" w14:textId="0D3DA014" w:rsidR="006F301D" w:rsidRDefault="006F301D" w:rsidP="00B57CF8">
      <w:pPr>
        <w:pStyle w:val="Geenafstand"/>
        <w:rPr>
          <w:b/>
          <w:bCs/>
        </w:rPr>
      </w:pPr>
      <w:r>
        <w:rPr>
          <w:b/>
          <w:bCs/>
        </w:rPr>
        <w:t>Welkom en mededelingen</w:t>
      </w:r>
    </w:p>
    <w:p w14:paraId="6D17692F" w14:textId="77777777" w:rsidR="006F301D" w:rsidRDefault="006F301D" w:rsidP="00B57CF8">
      <w:pPr>
        <w:pStyle w:val="Geenafstand"/>
        <w:rPr>
          <w:b/>
          <w:bCs/>
        </w:rPr>
      </w:pPr>
    </w:p>
    <w:p w14:paraId="398428CC" w14:textId="2D426C96" w:rsidR="00E046C6" w:rsidRDefault="00E046C6" w:rsidP="00E046C6">
      <w:pPr>
        <w:pStyle w:val="Geenafstand"/>
        <w:rPr>
          <w:b/>
          <w:bCs/>
        </w:rPr>
      </w:pPr>
      <w:bookmarkStart w:id="0" w:name="_Hlk114819402"/>
      <w:r w:rsidRPr="00E046C6">
        <w:rPr>
          <w:b/>
          <w:bCs/>
        </w:rPr>
        <w:t>Zingen</w:t>
      </w:r>
      <w:r w:rsidR="0042577B">
        <w:rPr>
          <w:b/>
          <w:bCs/>
        </w:rPr>
        <w:t xml:space="preserve"> Psalm </w:t>
      </w:r>
      <w:r w:rsidR="009F586C">
        <w:rPr>
          <w:b/>
          <w:bCs/>
        </w:rPr>
        <w:t>1</w:t>
      </w:r>
      <w:r w:rsidR="00AF4159">
        <w:rPr>
          <w:b/>
          <w:bCs/>
        </w:rPr>
        <w:t>9</w:t>
      </w:r>
      <w:r w:rsidR="0042577B">
        <w:rPr>
          <w:b/>
          <w:bCs/>
        </w:rPr>
        <w:t>: 1</w:t>
      </w:r>
      <w:r w:rsidR="00AF4159">
        <w:rPr>
          <w:b/>
          <w:bCs/>
        </w:rPr>
        <w:t xml:space="preserve"> </w:t>
      </w:r>
      <w:r w:rsidR="0042577B">
        <w:rPr>
          <w:b/>
          <w:bCs/>
        </w:rPr>
        <w:t>(OB)</w:t>
      </w:r>
    </w:p>
    <w:p w14:paraId="438975C5" w14:textId="77777777" w:rsidR="009F586C" w:rsidRDefault="009F586C" w:rsidP="00575AF3">
      <w:pPr>
        <w:pStyle w:val="Geenafstand"/>
        <w:sectPr w:rsidR="009F586C" w:rsidSect="00C2108D">
          <w:footerReference w:type="default" r:id="rId8"/>
          <w:type w:val="continuous"/>
          <w:pgSz w:w="11906" w:h="16838"/>
          <w:pgMar w:top="851" w:right="1417" w:bottom="851" w:left="1417" w:header="708" w:footer="708" w:gutter="0"/>
          <w:cols w:space="708"/>
          <w:docGrid w:linePitch="360"/>
        </w:sectPr>
      </w:pPr>
    </w:p>
    <w:bookmarkEnd w:id="0"/>
    <w:p w14:paraId="0D1FC2CF" w14:textId="77777777" w:rsidR="00AF4159" w:rsidRDefault="00AF4159" w:rsidP="00AF4159">
      <w:pPr>
        <w:pStyle w:val="Geenafstand"/>
      </w:pPr>
      <w:r>
        <w:t>Het ruime hemelrond</w:t>
      </w:r>
    </w:p>
    <w:p w14:paraId="168125A4" w14:textId="77777777" w:rsidR="00AF4159" w:rsidRDefault="00AF4159" w:rsidP="00AF4159">
      <w:pPr>
        <w:pStyle w:val="Geenafstand"/>
      </w:pPr>
      <w:r>
        <w:t>Vertelt, met blijden mond,</w:t>
      </w:r>
    </w:p>
    <w:p w14:paraId="738DBF05" w14:textId="77777777" w:rsidR="00AF4159" w:rsidRDefault="00AF4159" w:rsidP="00AF4159">
      <w:pPr>
        <w:pStyle w:val="Geenafstand"/>
      </w:pPr>
      <w:r>
        <w:t>Gods eer en heerlijkheid;</w:t>
      </w:r>
    </w:p>
    <w:p w14:paraId="1FE616BC" w14:textId="77777777" w:rsidR="00AF4159" w:rsidRDefault="00AF4159" w:rsidP="00AF4159">
      <w:pPr>
        <w:pStyle w:val="Geenafstand"/>
      </w:pPr>
      <w:r>
        <w:t>De heldre lucht en 't zwerk</w:t>
      </w:r>
    </w:p>
    <w:p w14:paraId="5902DDC5" w14:textId="77777777" w:rsidR="00AF4159" w:rsidRDefault="00AF4159" w:rsidP="00AF4159">
      <w:pPr>
        <w:pStyle w:val="Geenafstand"/>
      </w:pPr>
      <w:r>
        <w:t>Verkondigen Zijn werk,</w:t>
      </w:r>
    </w:p>
    <w:p w14:paraId="5E02C69A" w14:textId="77777777" w:rsidR="00AF4159" w:rsidRDefault="00AF4159" w:rsidP="00AF4159">
      <w:pPr>
        <w:pStyle w:val="Geenafstand"/>
      </w:pPr>
      <w:r>
        <w:t>En prijzen Zijn beleid.</w:t>
      </w:r>
    </w:p>
    <w:p w14:paraId="2B89DB56" w14:textId="77777777" w:rsidR="00AF4159" w:rsidRDefault="00AF4159" w:rsidP="00AF4159">
      <w:pPr>
        <w:pStyle w:val="Geenafstand"/>
      </w:pPr>
      <w:r>
        <w:t>Dus kan ons dag bij dag,</w:t>
      </w:r>
    </w:p>
    <w:p w14:paraId="62B04077" w14:textId="77777777" w:rsidR="00AF4159" w:rsidRDefault="00AF4159" w:rsidP="00AF4159">
      <w:pPr>
        <w:pStyle w:val="Geenafstand"/>
      </w:pPr>
      <w:r>
        <w:t>Tot roem van Gods gezag,</w:t>
      </w:r>
    </w:p>
    <w:p w14:paraId="1EA60759" w14:textId="77777777" w:rsidR="00AF4159" w:rsidRDefault="00AF4159" w:rsidP="00AF4159">
      <w:pPr>
        <w:pStyle w:val="Geenafstand"/>
      </w:pPr>
      <w:r>
        <w:t>Zijn wonderen verhalen;</w:t>
      </w:r>
    </w:p>
    <w:p w14:paraId="6274AD4F" w14:textId="77777777" w:rsidR="00AF4159" w:rsidRDefault="00AF4159" w:rsidP="00AF4159">
      <w:pPr>
        <w:pStyle w:val="Geenafstand"/>
      </w:pPr>
      <w:r>
        <w:t>Dus weet ons nacht bij nacht</w:t>
      </w:r>
    </w:p>
    <w:p w14:paraId="31299095" w14:textId="77777777" w:rsidR="00AF4159" w:rsidRDefault="00AF4159" w:rsidP="00AF4159">
      <w:pPr>
        <w:pStyle w:val="Geenafstand"/>
      </w:pPr>
      <w:r>
        <w:t>Zijn onbegrensde macht</w:t>
      </w:r>
    </w:p>
    <w:p w14:paraId="387E6F87" w14:textId="229C78A6" w:rsidR="009F586C" w:rsidRDefault="00AF4159" w:rsidP="00AF4159">
      <w:pPr>
        <w:pStyle w:val="Geenafstand"/>
      </w:pPr>
      <w:r>
        <w:t>En wijsheid af te malen.</w:t>
      </w:r>
    </w:p>
    <w:p w14:paraId="0B77E19C" w14:textId="77777777" w:rsidR="00AF4159" w:rsidRDefault="00AF4159" w:rsidP="00B57CF8">
      <w:pPr>
        <w:pStyle w:val="Geenafstand"/>
        <w:sectPr w:rsidR="00AF4159" w:rsidSect="00A80EB8">
          <w:type w:val="continuous"/>
          <w:pgSz w:w="11906" w:h="16838"/>
          <w:pgMar w:top="851" w:right="1417" w:bottom="851" w:left="1417" w:header="708" w:footer="708" w:gutter="0"/>
          <w:cols w:space="708"/>
          <w:docGrid w:linePitch="360"/>
        </w:sectPr>
      </w:pPr>
    </w:p>
    <w:p w14:paraId="3C79EBA3" w14:textId="77777777" w:rsidR="00AF4159" w:rsidRDefault="00AF4159" w:rsidP="00B57CF8">
      <w:pPr>
        <w:pStyle w:val="Geenafstand"/>
        <w:rPr>
          <w:b/>
          <w:bCs/>
        </w:rPr>
      </w:pPr>
    </w:p>
    <w:p w14:paraId="771BD0C0" w14:textId="5E4FF514" w:rsidR="005411E3" w:rsidRDefault="00A80EB8" w:rsidP="00B57CF8">
      <w:pPr>
        <w:pStyle w:val="Geenafstand"/>
        <w:rPr>
          <w:b/>
          <w:bCs/>
        </w:rPr>
      </w:pPr>
      <w:r>
        <w:rPr>
          <w:b/>
          <w:bCs/>
        </w:rPr>
        <w:t>V</w:t>
      </w:r>
      <w:r w:rsidR="00FA53D1">
        <w:rPr>
          <w:b/>
          <w:bCs/>
        </w:rPr>
        <w:t>otum</w:t>
      </w:r>
      <w:r w:rsidR="00105F31">
        <w:rPr>
          <w:b/>
          <w:bCs/>
        </w:rPr>
        <w:t xml:space="preserve"> </w:t>
      </w:r>
      <w:r w:rsidR="005411E3" w:rsidRPr="00B57CF8">
        <w:rPr>
          <w:b/>
          <w:bCs/>
        </w:rPr>
        <w:t>en groet</w:t>
      </w:r>
    </w:p>
    <w:p w14:paraId="18D41A89" w14:textId="1C0ACAD8" w:rsidR="00FA53D1" w:rsidRDefault="00FA53D1" w:rsidP="00B57CF8">
      <w:pPr>
        <w:pStyle w:val="Geenafstand"/>
        <w:rPr>
          <w:b/>
          <w:bCs/>
        </w:rPr>
      </w:pPr>
    </w:p>
    <w:p w14:paraId="765CFC45" w14:textId="2400C419" w:rsidR="00BD32BA" w:rsidRDefault="00686AEA" w:rsidP="00BD32BA">
      <w:pPr>
        <w:pStyle w:val="Geenafstand"/>
        <w:rPr>
          <w:b/>
          <w:bCs/>
        </w:rPr>
      </w:pPr>
      <w:r w:rsidRPr="00686AEA">
        <w:rPr>
          <w:b/>
          <w:bCs/>
        </w:rPr>
        <w:t xml:space="preserve">Zingen Psalm </w:t>
      </w:r>
      <w:r w:rsidR="00B60ADC">
        <w:rPr>
          <w:b/>
          <w:bCs/>
        </w:rPr>
        <w:t>1</w:t>
      </w:r>
      <w:r w:rsidR="00AF4159">
        <w:rPr>
          <w:b/>
          <w:bCs/>
        </w:rPr>
        <w:t>9</w:t>
      </w:r>
      <w:r w:rsidR="00FA53D1">
        <w:rPr>
          <w:b/>
          <w:bCs/>
        </w:rPr>
        <w:t xml:space="preserve"> </w:t>
      </w:r>
      <w:r w:rsidRPr="00686AEA">
        <w:rPr>
          <w:b/>
          <w:bCs/>
        </w:rPr>
        <w:t>:</w:t>
      </w:r>
      <w:r w:rsidR="00FA53D1">
        <w:rPr>
          <w:b/>
          <w:bCs/>
        </w:rPr>
        <w:t xml:space="preserve"> </w:t>
      </w:r>
      <w:r w:rsidR="00AF4159">
        <w:rPr>
          <w:b/>
          <w:bCs/>
        </w:rPr>
        <w:t>3</w:t>
      </w:r>
      <w:r w:rsidRPr="00686AEA">
        <w:rPr>
          <w:b/>
          <w:bCs/>
        </w:rPr>
        <w:t xml:space="preserve"> </w:t>
      </w:r>
      <w:r w:rsidR="00A80EB8">
        <w:rPr>
          <w:b/>
          <w:bCs/>
        </w:rPr>
        <w:t xml:space="preserve">en </w:t>
      </w:r>
      <w:r w:rsidR="00AF4159">
        <w:rPr>
          <w:b/>
          <w:bCs/>
        </w:rPr>
        <w:t xml:space="preserve">4 </w:t>
      </w:r>
      <w:r w:rsidRPr="00686AEA">
        <w:rPr>
          <w:b/>
          <w:bCs/>
        </w:rPr>
        <w:t>(OB)</w:t>
      </w:r>
    </w:p>
    <w:p w14:paraId="295E7BA8" w14:textId="77777777" w:rsidR="0042577B" w:rsidRDefault="0042577B" w:rsidP="00BD32BA">
      <w:pPr>
        <w:pStyle w:val="Geenafstand"/>
        <w:sectPr w:rsidR="0042577B" w:rsidSect="00C2108D">
          <w:type w:val="continuous"/>
          <w:pgSz w:w="11906" w:h="16838"/>
          <w:pgMar w:top="851" w:right="1417" w:bottom="851" w:left="1417" w:header="708" w:footer="708" w:gutter="0"/>
          <w:cols w:space="708"/>
          <w:docGrid w:linePitch="360"/>
        </w:sectPr>
      </w:pPr>
    </w:p>
    <w:p w14:paraId="51071911" w14:textId="0B5F1765" w:rsidR="0042577B" w:rsidRDefault="00AF4159" w:rsidP="0042577B">
      <w:pPr>
        <w:pStyle w:val="Geenafstand"/>
      </w:pPr>
      <w:r>
        <w:t>3</w:t>
      </w:r>
    </w:p>
    <w:p w14:paraId="4F5F5C24" w14:textId="77777777" w:rsidR="00AF4159" w:rsidRDefault="00AF4159" w:rsidP="00AF4159">
      <w:pPr>
        <w:pStyle w:val="Geenafstand"/>
      </w:pPr>
      <w:r>
        <w:t>God heeft voor 't grote licht,</w:t>
      </w:r>
    </w:p>
    <w:p w14:paraId="185EA6CD" w14:textId="77777777" w:rsidR="00AF4159" w:rsidRDefault="00AF4159" w:rsidP="00AF4159">
      <w:pPr>
        <w:pStyle w:val="Geenafstand"/>
      </w:pPr>
      <w:r>
        <w:t>De zon, een tent gesticht,</w:t>
      </w:r>
    </w:p>
    <w:p w14:paraId="0231B229" w14:textId="77777777" w:rsidR="00AF4159" w:rsidRDefault="00AF4159" w:rsidP="00AF4159">
      <w:pPr>
        <w:pStyle w:val="Geenafstand"/>
      </w:pPr>
      <w:r>
        <w:t>Van waar z' in 't blinkend kleed,</w:t>
      </w:r>
    </w:p>
    <w:p w14:paraId="478C7E66" w14:textId="77777777" w:rsidR="00AF4159" w:rsidRDefault="00AF4159" w:rsidP="00AF4159">
      <w:pPr>
        <w:pStyle w:val="Geenafstand"/>
      </w:pPr>
      <w:r>
        <w:t>En met een blij gelaat,</w:t>
      </w:r>
    </w:p>
    <w:p w14:paraId="73D9EF0A" w14:textId="77777777" w:rsidR="00AF4159" w:rsidRDefault="00AF4159" w:rsidP="00AF4159">
      <w:pPr>
        <w:pStyle w:val="Geenafstand"/>
      </w:pPr>
      <w:r>
        <w:t>Gelijk een bruigom gaat,</w:t>
      </w:r>
    </w:p>
    <w:p w14:paraId="0AB43744" w14:textId="77777777" w:rsidR="00AF4159" w:rsidRDefault="00AF4159" w:rsidP="00AF4159">
      <w:pPr>
        <w:pStyle w:val="Geenafstand"/>
      </w:pPr>
      <w:r>
        <w:t>Die uit zijn slaapzaal treedt.</w:t>
      </w:r>
    </w:p>
    <w:p w14:paraId="3EB8DD15" w14:textId="77777777" w:rsidR="00AF4159" w:rsidRDefault="00AF4159" w:rsidP="00AF4159">
      <w:pPr>
        <w:pStyle w:val="Geenafstand"/>
      </w:pPr>
      <w:r>
        <w:t>Z' is vrolijk, als een held,</w:t>
      </w:r>
    </w:p>
    <w:p w14:paraId="55063D01" w14:textId="77777777" w:rsidR="00AF4159" w:rsidRDefault="00AF4159" w:rsidP="00AF4159">
      <w:pPr>
        <w:pStyle w:val="Geenafstand"/>
      </w:pPr>
      <w:r>
        <w:t>Die in 't bestemde veld</w:t>
      </w:r>
    </w:p>
    <w:p w14:paraId="6B5F290D" w14:textId="77777777" w:rsidR="00AF4159" w:rsidRDefault="00AF4159" w:rsidP="00AF4159">
      <w:pPr>
        <w:pStyle w:val="Geenafstand"/>
      </w:pPr>
      <w:r>
        <w:t>Zijn vuur en vaart doet blijken;</w:t>
      </w:r>
    </w:p>
    <w:p w14:paraId="3CB6C1D2" w14:textId="77777777" w:rsidR="00AF4159" w:rsidRDefault="00AF4159" w:rsidP="00AF4159">
      <w:pPr>
        <w:pStyle w:val="Geenafstand"/>
      </w:pPr>
      <w:r>
        <w:t>Zij heeft haar zwaai en spoor</w:t>
      </w:r>
    </w:p>
    <w:p w14:paraId="4A3676EC" w14:textId="77777777" w:rsidR="00AF4159" w:rsidRDefault="00AF4159" w:rsidP="00AF4159">
      <w:pPr>
        <w:pStyle w:val="Geenafstand"/>
      </w:pPr>
      <w:r>
        <w:t>Den gansen hemel door;</w:t>
      </w:r>
    </w:p>
    <w:p w14:paraId="267D0936" w14:textId="77777777" w:rsidR="00AF4159" w:rsidRDefault="00AF4159" w:rsidP="00AF4159">
      <w:pPr>
        <w:pStyle w:val="Geenafstand"/>
      </w:pPr>
      <w:r>
        <w:t>Niets kan haar gloed ontwijken.</w:t>
      </w:r>
    </w:p>
    <w:p w14:paraId="4B42C455" w14:textId="3B7FA198" w:rsidR="00AF4159" w:rsidRDefault="00AF4159" w:rsidP="00AF4159">
      <w:pPr>
        <w:pStyle w:val="Geenafstand"/>
      </w:pPr>
      <w:r>
        <w:t>4</w:t>
      </w:r>
    </w:p>
    <w:p w14:paraId="5B72CE03" w14:textId="77777777" w:rsidR="00AF4159" w:rsidRDefault="00AF4159" w:rsidP="00AF4159">
      <w:pPr>
        <w:pStyle w:val="Geenafstand"/>
      </w:pPr>
      <w:r>
        <w:t>Des HEEREN wet nochtans</w:t>
      </w:r>
    </w:p>
    <w:p w14:paraId="5E5640D3" w14:textId="77777777" w:rsidR="00AF4159" w:rsidRDefault="00AF4159" w:rsidP="00AF4159">
      <w:pPr>
        <w:pStyle w:val="Geenafstand"/>
      </w:pPr>
      <w:r>
        <w:t>Verspreidt volmaakter glans,</w:t>
      </w:r>
    </w:p>
    <w:p w14:paraId="2E01C288" w14:textId="77777777" w:rsidR="00AF4159" w:rsidRDefault="00AF4159" w:rsidP="00AF4159">
      <w:pPr>
        <w:pStyle w:val="Geenafstand"/>
      </w:pPr>
      <w:r>
        <w:t>Dewijl zij 't hart bekeert.</w:t>
      </w:r>
    </w:p>
    <w:p w14:paraId="1490BA1E" w14:textId="77777777" w:rsidR="00AF4159" w:rsidRDefault="00AF4159" w:rsidP="00AF4159">
      <w:pPr>
        <w:pStyle w:val="Geenafstand"/>
      </w:pPr>
      <w:r>
        <w:t>'t Is Gods getuigenis,</w:t>
      </w:r>
    </w:p>
    <w:p w14:paraId="0F40DB28" w14:textId="77777777" w:rsidR="00AF4159" w:rsidRDefault="00AF4159" w:rsidP="00AF4159">
      <w:pPr>
        <w:pStyle w:val="Geenafstand"/>
      </w:pPr>
      <w:r>
        <w:t>Dat eeuwig zeker is,</w:t>
      </w:r>
    </w:p>
    <w:p w14:paraId="4624413B" w14:textId="77777777" w:rsidR="00AF4159" w:rsidRDefault="00AF4159" w:rsidP="00AF4159">
      <w:pPr>
        <w:pStyle w:val="Geenafstand"/>
      </w:pPr>
      <w:r>
        <w:t>En slechten wijsheid leert.</w:t>
      </w:r>
    </w:p>
    <w:p w14:paraId="77E75B02" w14:textId="77777777" w:rsidR="00AF4159" w:rsidRDefault="00AF4159" w:rsidP="00AF4159">
      <w:pPr>
        <w:pStyle w:val="Geenafstand"/>
      </w:pPr>
      <w:r>
        <w:t>Wat Gods bevel ons zegt,</w:t>
      </w:r>
    </w:p>
    <w:p w14:paraId="019B4F1F" w14:textId="77777777" w:rsidR="00AF4159" w:rsidRDefault="00AF4159" w:rsidP="00AF4159">
      <w:pPr>
        <w:pStyle w:val="Geenafstand"/>
      </w:pPr>
      <w:r>
        <w:t>Vertoont ons 't heiligst recht,</w:t>
      </w:r>
    </w:p>
    <w:p w14:paraId="3E37013F" w14:textId="77777777" w:rsidR="00AF4159" w:rsidRDefault="00AF4159" w:rsidP="00AF4159">
      <w:pPr>
        <w:pStyle w:val="Geenafstand"/>
      </w:pPr>
      <w:r>
        <w:t>En kan geen kwaad gedogen.</w:t>
      </w:r>
    </w:p>
    <w:p w14:paraId="5F37B570" w14:textId="77777777" w:rsidR="00AF4159" w:rsidRDefault="00AF4159" w:rsidP="00AF4159">
      <w:pPr>
        <w:pStyle w:val="Geenafstand"/>
      </w:pPr>
      <w:r>
        <w:t>Zijn wil, die 't hart verheugt,</w:t>
      </w:r>
    </w:p>
    <w:p w14:paraId="77387009" w14:textId="77777777" w:rsidR="00AF4159" w:rsidRDefault="00AF4159" w:rsidP="00AF4159">
      <w:pPr>
        <w:pStyle w:val="Geenafstand"/>
      </w:pPr>
      <w:r>
        <w:t>Eist zuiverheid en deugd,</w:t>
      </w:r>
    </w:p>
    <w:p w14:paraId="4C6FC31B" w14:textId="4B2F0E1E" w:rsidR="00AF4159" w:rsidRDefault="00AF4159" w:rsidP="00AF4159">
      <w:pPr>
        <w:pStyle w:val="Geenafstand"/>
        <w:sectPr w:rsidR="00AF4159" w:rsidSect="00AF4159">
          <w:type w:val="continuous"/>
          <w:pgSz w:w="11906" w:h="16838"/>
          <w:pgMar w:top="851" w:right="1417" w:bottom="851" w:left="1417" w:header="708" w:footer="708" w:gutter="0"/>
          <w:cols w:num="2" w:space="708"/>
          <w:docGrid w:linePitch="360"/>
        </w:sectPr>
      </w:pPr>
      <w:r>
        <w:t>Verlicht de duist're ogen.</w:t>
      </w:r>
    </w:p>
    <w:p w14:paraId="2A67118C" w14:textId="77777777" w:rsidR="00AF4159" w:rsidRDefault="00AF4159" w:rsidP="0086479B">
      <w:pPr>
        <w:pStyle w:val="Geenafstand"/>
        <w:rPr>
          <w:b/>
          <w:bCs/>
        </w:rPr>
        <w:sectPr w:rsidR="00AF4159" w:rsidSect="00C2108D">
          <w:type w:val="continuous"/>
          <w:pgSz w:w="11906" w:h="16838"/>
          <w:pgMar w:top="851" w:right="1417" w:bottom="851" w:left="1417" w:header="708" w:footer="708" w:gutter="0"/>
          <w:cols w:space="708"/>
          <w:docGrid w:linePitch="360"/>
        </w:sectPr>
      </w:pPr>
    </w:p>
    <w:p w14:paraId="011F56DE" w14:textId="5734A992" w:rsidR="008439C5" w:rsidRDefault="00B60ADC" w:rsidP="0086479B">
      <w:pPr>
        <w:pStyle w:val="Geenafstand"/>
        <w:rPr>
          <w:b/>
          <w:bCs/>
        </w:rPr>
      </w:pPr>
      <w:r>
        <w:rPr>
          <w:b/>
          <w:bCs/>
        </w:rPr>
        <w:t>Verbondswoorden</w:t>
      </w:r>
      <w:r w:rsidR="008439C5">
        <w:rPr>
          <w:b/>
          <w:bCs/>
        </w:rPr>
        <w:t xml:space="preserve">  </w:t>
      </w:r>
      <w:r>
        <w:rPr>
          <w:b/>
          <w:bCs/>
        </w:rPr>
        <w:t xml:space="preserve">: </w:t>
      </w:r>
      <w:r w:rsidR="00AF4159">
        <w:rPr>
          <w:b/>
          <w:bCs/>
        </w:rPr>
        <w:t>Romeinen 13: 8 - 10</w:t>
      </w:r>
      <w:r w:rsidR="008439C5">
        <w:rPr>
          <w:b/>
          <w:bCs/>
        </w:rPr>
        <w:t xml:space="preserve">   </w:t>
      </w:r>
    </w:p>
    <w:p w14:paraId="3B24A512" w14:textId="77777777" w:rsidR="00AF4159" w:rsidRDefault="00AF4159" w:rsidP="00AF4159">
      <w:pPr>
        <w:pStyle w:val="Geenafstand"/>
      </w:pPr>
      <w:r>
        <w:t>8Wees niemand iets schuldig dan elkaar lief te hebben; want wie de ander liefheeft, heeft de wet vervuld.</w:t>
      </w:r>
    </w:p>
    <w:p w14:paraId="07DD7FB4" w14:textId="77777777" w:rsidR="00AF4159" w:rsidRDefault="00AF4159" w:rsidP="00AF4159">
      <w:pPr>
        <w:pStyle w:val="Geenafstand"/>
      </w:pPr>
      <w:r>
        <w:t>9Want dit: U zult geen overspel plegen, u zult niet doden, u zult niet stelen, u zult geen vals getuigenis geven, u zult niet begeren, en welk ander gebod er ook is, wordt in dit woord samengevat, namelijk hierin: U zult uw naaste liefhebben als uzelf.</w:t>
      </w:r>
    </w:p>
    <w:p w14:paraId="13C29986" w14:textId="5778DFE6" w:rsidR="002A38DE" w:rsidRDefault="00AF4159" w:rsidP="00AF4159">
      <w:pPr>
        <w:pStyle w:val="Geenafstand"/>
      </w:pPr>
      <w:r>
        <w:t>10De liefde doet de naaste geen kwaad. Daarom is de liefde de vervulling van de wet.</w:t>
      </w:r>
    </w:p>
    <w:p w14:paraId="50A52CC8" w14:textId="77777777" w:rsidR="00AF4159" w:rsidRPr="00B60ADC" w:rsidRDefault="00AF4159" w:rsidP="00AF4159">
      <w:pPr>
        <w:pStyle w:val="Geenafstand"/>
      </w:pPr>
    </w:p>
    <w:p w14:paraId="4EC2026C" w14:textId="77777777" w:rsidR="00BB6947" w:rsidRDefault="00BB6947" w:rsidP="002A38DE">
      <w:pPr>
        <w:pStyle w:val="Geenafstand"/>
        <w:rPr>
          <w:b/>
          <w:bCs/>
        </w:rPr>
        <w:sectPr w:rsidR="00BB6947" w:rsidSect="00666FE3">
          <w:type w:val="continuous"/>
          <w:pgSz w:w="11906" w:h="16838"/>
          <w:pgMar w:top="851" w:right="1417" w:bottom="851" w:left="1417" w:header="708" w:footer="708" w:gutter="0"/>
          <w:cols w:space="708"/>
          <w:docGrid w:linePitch="360"/>
        </w:sectPr>
      </w:pPr>
    </w:p>
    <w:p w14:paraId="13610B84" w14:textId="3C018823" w:rsidR="0042577B" w:rsidRDefault="002A38DE" w:rsidP="002A38DE">
      <w:pPr>
        <w:pStyle w:val="Geenafstand"/>
        <w:rPr>
          <w:b/>
          <w:bCs/>
        </w:rPr>
      </w:pPr>
      <w:r w:rsidRPr="002A38DE">
        <w:rPr>
          <w:b/>
          <w:bCs/>
        </w:rPr>
        <w:t xml:space="preserve">Zingen </w:t>
      </w:r>
      <w:r w:rsidR="00BF1853">
        <w:rPr>
          <w:b/>
          <w:bCs/>
        </w:rPr>
        <w:t xml:space="preserve">Lied 249 </w:t>
      </w:r>
      <w:r w:rsidRPr="002A38DE">
        <w:rPr>
          <w:b/>
          <w:bCs/>
        </w:rPr>
        <w:t>(</w:t>
      </w:r>
      <w:r w:rsidR="00BF1853">
        <w:rPr>
          <w:b/>
          <w:bCs/>
        </w:rPr>
        <w:t>Op Toonhoogte 2015)</w:t>
      </w:r>
    </w:p>
    <w:p w14:paraId="139793C0" w14:textId="77777777" w:rsidR="00666FE3" w:rsidRDefault="00666FE3" w:rsidP="00BB6947">
      <w:pPr>
        <w:pStyle w:val="Geenafstand"/>
        <w:sectPr w:rsidR="00666FE3" w:rsidSect="00666FE3">
          <w:type w:val="continuous"/>
          <w:pgSz w:w="11906" w:h="16838"/>
          <w:pgMar w:top="851" w:right="1417" w:bottom="851" w:left="1417" w:header="708" w:footer="708" w:gutter="0"/>
          <w:cols w:space="708"/>
          <w:docGrid w:linePitch="360"/>
        </w:sectPr>
      </w:pPr>
    </w:p>
    <w:p w14:paraId="05B0F7B7" w14:textId="77777777" w:rsidR="00236546" w:rsidRDefault="00236546" w:rsidP="00236546">
      <w:pPr>
        <w:pStyle w:val="Geenafstand"/>
      </w:pPr>
      <w:r>
        <w:t>1</w:t>
      </w:r>
    </w:p>
    <w:p w14:paraId="127C331E" w14:textId="5D3EB2E4" w:rsidR="0012138D" w:rsidRDefault="0012138D" w:rsidP="0012138D">
      <w:pPr>
        <w:pStyle w:val="Geenafstand"/>
      </w:pPr>
      <w:r>
        <w:t>Vader, vol van vrees en schaamte,</w:t>
      </w:r>
    </w:p>
    <w:p w14:paraId="41C1D0D4" w14:textId="77777777" w:rsidR="0012138D" w:rsidRDefault="0012138D" w:rsidP="0012138D">
      <w:pPr>
        <w:pStyle w:val="Geenafstand"/>
      </w:pPr>
      <w:r>
        <w:t xml:space="preserve">buigen wij voor U. </w:t>
      </w:r>
    </w:p>
    <w:p w14:paraId="43752111" w14:textId="77777777" w:rsidR="0012138D" w:rsidRDefault="0012138D" w:rsidP="0012138D">
      <w:pPr>
        <w:pStyle w:val="Geenafstand"/>
      </w:pPr>
      <w:r>
        <w:t>Heel uw werk door ons vertreden,</w:t>
      </w:r>
    </w:p>
    <w:p w14:paraId="7F827106" w14:textId="77777777" w:rsidR="0012138D" w:rsidRDefault="0012138D" w:rsidP="0012138D">
      <w:pPr>
        <w:pStyle w:val="Geenafstand"/>
      </w:pPr>
      <w:r>
        <w:t>klaagt ons, mensheid aan bij U.</w:t>
      </w:r>
    </w:p>
    <w:p w14:paraId="4A36E9F1" w14:textId="77777777" w:rsidR="0012138D" w:rsidRDefault="0012138D" w:rsidP="0012138D">
      <w:pPr>
        <w:pStyle w:val="Geenafstand"/>
      </w:pPr>
    </w:p>
    <w:p w14:paraId="37B998A5" w14:textId="77777777" w:rsidR="0012138D" w:rsidRDefault="0012138D" w:rsidP="0012138D">
      <w:pPr>
        <w:pStyle w:val="Geenafstand"/>
      </w:pPr>
      <w:r>
        <w:lastRenderedPageBreak/>
        <w:t xml:space="preserve">Heer ontferm U over ons, </w:t>
      </w:r>
    </w:p>
    <w:p w14:paraId="6621C077" w14:textId="77777777" w:rsidR="0012138D" w:rsidRDefault="0012138D" w:rsidP="0012138D">
      <w:pPr>
        <w:pStyle w:val="Geenafstand"/>
      </w:pPr>
      <w:r>
        <w:t xml:space="preserve">die schuldig voor U staan. </w:t>
      </w:r>
    </w:p>
    <w:p w14:paraId="37E17CDB" w14:textId="77777777" w:rsidR="0012138D" w:rsidRDefault="0012138D" w:rsidP="0012138D">
      <w:pPr>
        <w:pStyle w:val="Geenafstand"/>
      </w:pPr>
      <w:r>
        <w:t xml:space="preserve">U bent onze God en Redder, </w:t>
      </w:r>
    </w:p>
    <w:p w14:paraId="607FBF6A" w14:textId="77777777" w:rsidR="0012138D" w:rsidRDefault="0012138D" w:rsidP="0012138D">
      <w:pPr>
        <w:pStyle w:val="Geenafstand"/>
      </w:pPr>
      <w:r>
        <w:t>neem ons in uw liefde aan.</w:t>
      </w:r>
    </w:p>
    <w:p w14:paraId="1FDF27E4" w14:textId="77777777" w:rsidR="0012138D" w:rsidRDefault="0012138D" w:rsidP="0012138D">
      <w:pPr>
        <w:pStyle w:val="Geenafstand"/>
      </w:pPr>
    </w:p>
    <w:p w14:paraId="23E207CD" w14:textId="31520B08" w:rsidR="0012138D" w:rsidRDefault="0012138D" w:rsidP="0012138D">
      <w:pPr>
        <w:pStyle w:val="Geenafstand"/>
      </w:pPr>
      <w:r>
        <w:t>2</w:t>
      </w:r>
    </w:p>
    <w:p w14:paraId="4F0A1C43" w14:textId="0E2767EB" w:rsidR="0012138D" w:rsidRDefault="0012138D" w:rsidP="0012138D">
      <w:pPr>
        <w:pStyle w:val="Geenafstand"/>
      </w:pPr>
      <w:r>
        <w:t xml:space="preserve">Vader, in dit uur der waarheid, </w:t>
      </w:r>
    </w:p>
    <w:p w14:paraId="51EB064A" w14:textId="77777777" w:rsidR="0012138D" w:rsidRDefault="0012138D" w:rsidP="0012138D">
      <w:pPr>
        <w:pStyle w:val="Geenafstand"/>
      </w:pPr>
      <w:r>
        <w:t xml:space="preserve">keren w' ons tot U. </w:t>
      </w:r>
    </w:p>
    <w:p w14:paraId="405D1774" w14:textId="77777777" w:rsidR="0012138D" w:rsidRDefault="0012138D" w:rsidP="0012138D">
      <w:pPr>
        <w:pStyle w:val="Geenafstand"/>
      </w:pPr>
      <w:r>
        <w:t xml:space="preserve">O, vergeef ons, Heer herstel ons, </w:t>
      </w:r>
    </w:p>
    <w:p w14:paraId="4E599D6C" w14:textId="77777777" w:rsidR="0012138D" w:rsidRDefault="0012138D" w:rsidP="0012138D">
      <w:pPr>
        <w:pStyle w:val="Geenafstand"/>
      </w:pPr>
      <w:r>
        <w:t>maak ons hart en leven nieuw.</w:t>
      </w:r>
    </w:p>
    <w:p w14:paraId="5EF921BB" w14:textId="77777777" w:rsidR="0012138D" w:rsidRDefault="0012138D" w:rsidP="0012138D">
      <w:pPr>
        <w:pStyle w:val="Geenafstand"/>
      </w:pPr>
    </w:p>
    <w:p w14:paraId="168FF98C" w14:textId="77777777" w:rsidR="0012138D" w:rsidRDefault="0012138D" w:rsidP="0012138D">
      <w:pPr>
        <w:pStyle w:val="Geenafstand"/>
      </w:pPr>
      <w:r>
        <w:t xml:space="preserve">Vul ons met uw Heil'ge Geest, </w:t>
      </w:r>
    </w:p>
    <w:p w14:paraId="2C6537F1" w14:textId="77777777" w:rsidR="0012138D" w:rsidRDefault="0012138D" w:rsidP="0012138D">
      <w:pPr>
        <w:pStyle w:val="Geenafstand"/>
      </w:pPr>
      <w:r>
        <w:t>geef vuur en kracht steeds weer.</w:t>
      </w:r>
    </w:p>
    <w:p w14:paraId="421FE85A" w14:textId="77777777" w:rsidR="0012138D" w:rsidRDefault="0012138D" w:rsidP="0012138D">
      <w:pPr>
        <w:pStyle w:val="Geenafstand"/>
      </w:pPr>
      <w:r>
        <w:t xml:space="preserve">Ieder zal uw macht aanschouwen, </w:t>
      </w:r>
    </w:p>
    <w:p w14:paraId="310C1249" w14:textId="46593F23" w:rsidR="00B85568" w:rsidRDefault="00B85568" w:rsidP="0012138D">
      <w:pPr>
        <w:pStyle w:val="Geenafstand"/>
      </w:pPr>
      <w:r w:rsidRPr="00B85568">
        <w:t>dat wij uw naam verhogen Heer. ) 2x</w:t>
      </w:r>
    </w:p>
    <w:p w14:paraId="39C15FA6" w14:textId="1859F4DE" w:rsidR="00236546" w:rsidRDefault="00236546" w:rsidP="00666FE3">
      <w:pPr>
        <w:pStyle w:val="Geenafstand"/>
        <w:rPr>
          <w:b/>
          <w:bCs/>
        </w:rPr>
      </w:pPr>
    </w:p>
    <w:p w14:paraId="4E139BE6" w14:textId="20D7258B" w:rsidR="008E3CC2" w:rsidRDefault="008E3CC2" w:rsidP="00666FE3">
      <w:pPr>
        <w:pStyle w:val="Geenafstand"/>
        <w:rPr>
          <w:b/>
          <w:bCs/>
        </w:rPr>
      </w:pPr>
      <w:r>
        <w:rPr>
          <w:b/>
          <w:bCs/>
        </w:rPr>
        <w:t>Gebed</w:t>
      </w:r>
    </w:p>
    <w:p w14:paraId="6E8A8453" w14:textId="77777777" w:rsidR="008E3CC2" w:rsidRDefault="008E3CC2" w:rsidP="00666FE3">
      <w:pPr>
        <w:pStyle w:val="Geenafstand"/>
        <w:rPr>
          <w:b/>
          <w:bCs/>
        </w:rPr>
      </w:pPr>
    </w:p>
    <w:p w14:paraId="7FD34999" w14:textId="78C7FA64" w:rsidR="00BB0FE2" w:rsidRDefault="00666FE3" w:rsidP="00666FE3">
      <w:pPr>
        <w:pStyle w:val="Geenafstand"/>
        <w:rPr>
          <w:b/>
          <w:bCs/>
        </w:rPr>
      </w:pPr>
      <w:r>
        <w:rPr>
          <w:b/>
          <w:bCs/>
        </w:rPr>
        <w:t>K</w:t>
      </w:r>
      <w:r w:rsidR="002A38DE" w:rsidRPr="002A38DE">
        <w:rPr>
          <w:b/>
          <w:bCs/>
        </w:rPr>
        <w:t>indermoment</w:t>
      </w:r>
    </w:p>
    <w:p w14:paraId="2ADDD7AC" w14:textId="1BA7B961" w:rsidR="008E3CC2" w:rsidRDefault="008E3CC2" w:rsidP="00666FE3">
      <w:pPr>
        <w:pStyle w:val="Geenafstand"/>
        <w:rPr>
          <w:b/>
          <w:bCs/>
        </w:rPr>
      </w:pPr>
    </w:p>
    <w:p w14:paraId="037AA84F" w14:textId="77777777" w:rsidR="00666FE3" w:rsidRDefault="00666FE3" w:rsidP="00306B10">
      <w:pPr>
        <w:pStyle w:val="Geenafstand"/>
        <w:rPr>
          <w:b/>
          <w:bCs/>
        </w:rPr>
        <w:sectPr w:rsidR="00666FE3" w:rsidSect="00666FE3">
          <w:type w:val="continuous"/>
          <w:pgSz w:w="11906" w:h="16838"/>
          <w:pgMar w:top="851" w:right="1417" w:bottom="851" w:left="1417" w:header="708" w:footer="708" w:gutter="0"/>
          <w:cols w:space="708"/>
          <w:docGrid w:linePitch="360"/>
        </w:sectPr>
      </w:pPr>
    </w:p>
    <w:p w14:paraId="16E25F3B" w14:textId="1A8AB8AC" w:rsidR="004A444A" w:rsidRDefault="005411E3" w:rsidP="00495F88">
      <w:pPr>
        <w:pStyle w:val="Geenafstand"/>
        <w:rPr>
          <w:b/>
          <w:bCs/>
        </w:rPr>
      </w:pPr>
      <w:r w:rsidRPr="00F90AD4">
        <w:rPr>
          <w:b/>
          <w:bCs/>
        </w:rPr>
        <w:t>Schriftlezing</w:t>
      </w:r>
      <w:r w:rsidR="002A38DE">
        <w:rPr>
          <w:b/>
          <w:bCs/>
        </w:rPr>
        <w:t>en</w:t>
      </w:r>
      <w:r w:rsidR="001E1C52">
        <w:rPr>
          <w:b/>
          <w:bCs/>
        </w:rPr>
        <w:t xml:space="preserve">: </w:t>
      </w:r>
      <w:r w:rsidR="00495F88">
        <w:rPr>
          <w:b/>
          <w:bCs/>
        </w:rPr>
        <w:t>Genesis 1: 1 – 23 (HSV)</w:t>
      </w:r>
      <w:r w:rsidR="00FD4F51">
        <w:rPr>
          <w:b/>
          <w:bCs/>
        </w:rPr>
        <w:t xml:space="preserve"> </w:t>
      </w:r>
    </w:p>
    <w:p w14:paraId="4CB7244B" w14:textId="77777777" w:rsidR="00495F88" w:rsidRDefault="00495F88" w:rsidP="002A38DE">
      <w:pPr>
        <w:pStyle w:val="Geenafstand"/>
      </w:pPr>
    </w:p>
    <w:p w14:paraId="061425A8" w14:textId="77777777" w:rsidR="00495F88" w:rsidRDefault="00495F88" w:rsidP="00495F88">
      <w:pPr>
        <w:pStyle w:val="Geenafstand"/>
      </w:pPr>
      <w:r>
        <w:t>1In het begin schiep God de hemel en de aarde.</w:t>
      </w:r>
    </w:p>
    <w:p w14:paraId="4DF5546E" w14:textId="77777777" w:rsidR="00495F88" w:rsidRDefault="00495F88" w:rsidP="00495F88">
      <w:pPr>
        <w:pStyle w:val="Geenafstand"/>
      </w:pPr>
      <w:r>
        <w:t>2De aarde nu was woest en leeg, en duisternis lag over de watervloed; en de Geest van God zweefde boven het water.</w:t>
      </w:r>
    </w:p>
    <w:p w14:paraId="57B4D4DB" w14:textId="77777777" w:rsidR="00495F88" w:rsidRDefault="00495F88" w:rsidP="00495F88">
      <w:pPr>
        <w:pStyle w:val="Geenafstand"/>
      </w:pPr>
      <w:r>
        <w:t>3En God zei: Laat er licht zijn! En er was licht.</w:t>
      </w:r>
    </w:p>
    <w:p w14:paraId="4F56A7AE" w14:textId="77777777" w:rsidR="00495F88" w:rsidRDefault="00495F88" w:rsidP="00495F88">
      <w:pPr>
        <w:pStyle w:val="Geenafstand"/>
      </w:pPr>
      <w:r>
        <w:t>4En God zag het licht dat het goed was; en God maakte scheiding tussen het licht en de duisternis.</w:t>
      </w:r>
    </w:p>
    <w:p w14:paraId="4A6B9B0C" w14:textId="77777777" w:rsidR="00495F88" w:rsidRDefault="00495F88" w:rsidP="00495F88">
      <w:pPr>
        <w:pStyle w:val="Geenafstand"/>
      </w:pPr>
      <w:r>
        <w:t>5En God noemde het licht dag en de duisternis noemde Hij nacht. Toen was het avond geweest en het was morgen geweest: de eerste dag.</w:t>
      </w:r>
    </w:p>
    <w:p w14:paraId="1D27F739" w14:textId="77777777" w:rsidR="00495F88" w:rsidRDefault="00495F88" w:rsidP="00495F88">
      <w:pPr>
        <w:pStyle w:val="Geenafstand"/>
      </w:pPr>
      <w:r>
        <w:t>6En God zei: Laat er een gewelf zijn in het midden van het water, en laat dat scheiding maken tussen water en water!</w:t>
      </w:r>
    </w:p>
    <w:p w14:paraId="214413B6" w14:textId="77777777" w:rsidR="00495F88" w:rsidRDefault="00495F88" w:rsidP="00495F88">
      <w:pPr>
        <w:pStyle w:val="Geenafstand"/>
      </w:pPr>
      <w:r>
        <w:t>7En God maakte dat gewelf en maakte scheiding tussen het water dat onder het gewelf is, en het water dat boven het gewelf is. En het was zo.</w:t>
      </w:r>
    </w:p>
    <w:p w14:paraId="4BB4E3F7" w14:textId="77777777" w:rsidR="00495F88" w:rsidRDefault="00495F88" w:rsidP="00495F88">
      <w:pPr>
        <w:pStyle w:val="Geenafstand"/>
      </w:pPr>
      <w:r>
        <w:t>8En God noemde het gewelf hemel. Toen was het avond geweest en het was morgen geweest: de tweede dag.</w:t>
      </w:r>
    </w:p>
    <w:p w14:paraId="759A5311" w14:textId="77777777" w:rsidR="00495F88" w:rsidRDefault="00495F88" w:rsidP="00495F88">
      <w:pPr>
        <w:pStyle w:val="Geenafstand"/>
      </w:pPr>
      <w:r>
        <w:t>9En God zei: Laat het water dat onder de hemel is, in één plaats samenvloeien en laat het droge zichtbaar worden! En het was zo.</w:t>
      </w:r>
    </w:p>
    <w:p w14:paraId="3C71B94C" w14:textId="77777777" w:rsidR="00495F88" w:rsidRDefault="00495F88" w:rsidP="00495F88">
      <w:pPr>
        <w:pStyle w:val="Geenafstand"/>
      </w:pPr>
      <w:r>
        <w:t>10En God noemde het droge aarde en het samengevloeide water noemde Hij zeeën; en God zag dat het goed was.</w:t>
      </w:r>
    </w:p>
    <w:p w14:paraId="71DE77D7" w14:textId="77777777" w:rsidR="00495F88" w:rsidRDefault="00495F88" w:rsidP="00495F88">
      <w:pPr>
        <w:pStyle w:val="Geenafstand"/>
      </w:pPr>
      <w:r>
        <w:t>11En God zei: Laat de aarde groen doen opkomen, zaaddragend gewas, vruchtbomen, die naar hun soort vrucht dragen, waarin hun zaad is op de aarde! En het was zo.</w:t>
      </w:r>
    </w:p>
    <w:p w14:paraId="7EA86E22" w14:textId="77777777" w:rsidR="00495F88" w:rsidRDefault="00495F88" w:rsidP="00495F88">
      <w:pPr>
        <w:pStyle w:val="Geenafstand"/>
      </w:pPr>
      <w:r>
        <w:t>12En de aarde bracht groen voort, zaaddragend gewas naar zijn soort en bomen die vrucht dragen waarin hun zaad is, naar hun soort. En God zag dat het goed was.</w:t>
      </w:r>
    </w:p>
    <w:p w14:paraId="1E961872" w14:textId="77777777" w:rsidR="00495F88" w:rsidRDefault="00495F88" w:rsidP="00495F88">
      <w:pPr>
        <w:pStyle w:val="Geenafstand"/>
      </w:pPr>
      <w:r>
        <w:t>13Toen was het avond geweest en het was morgen geweest: de derde dag.</w:t>
      </w:r>
    </w:p>
    <w:p w14:paraId="7F349E42" w14:textId="77777777" w:rsidR="00495F88" w:rsidRDefault="00495F88" w:rsidP="00495F88">
      <w:pPr>
        <w:pStyle w:val="Geenafstand"/>
      </w:pPr>
      <w:r>
        <w:t>14En God zei: Laten er lichten zijn aan het hemelgewelf om scheiding te maken tussen de dag en de nacht; en laten zij zijn tot tekenen, en tot aanduiding van vaste tijden en van dagen en jaren!</w:t>
      </w:r>
    </w:p>
    <w:p w14:paraId="20A849CE" w14:textId="77777777" w:rsidR="00495F88" w:rsidRDefault="00495F88" w:rsidP="00495F88">
      <w:pPr>
        <w:pStyle w:val="Geenafstand"/>
      </w:pPr>
      <w:r>
        <w:t>15En laten zij tot lichten zijn aan het hemelgewelf om licht te geven op de aarde! En het was zo.</w:t>
      </w:r>
    </w:p>
    <w:p w14:paraId="7324392D" w14:textId="77777777" w:rsidR="00495F88" w:rsidRDefault="00495F88" w:rsidP="00495F88">
      <w:pPr>
        <w:pStyle w:val="Geenafstand"/>
      </w:pPr>
      <w:r>
        <w:t>16En God maakte de twee grote lichten: het grote licht om de dag te beheersen en het kleine licht om de nacht te beheersen; en ook de sterren.</w:t>
      </w:r>
    </w:p>
    <w:p w14:paraId="4FB26F47" w14:textId="77777777" w:rsidR="00495F88" w:rsidRDefault="00495F88" w:rsidP="00495F88">
      <w:pPr>
        <w:pStyle w:val="Geenafstand"/>
      </w:pPr>
      <w:r>
        <w:t>17En God plaatste ze aan het hemelgewelf om licht te geven op de aarde,</w:t>
      </w:r>
    </w:p>
    <w:p w14:paraId="0B63E16B" w14:textId="77777777" w:rsidR="00495F88" w:rsidRDefault="00495F88" w:rsidP="00495F88">
      <w:pPr>
        <w:pStyle w:val="Geenafstand"/>
      </w:pPr>
      <w:r>
        <w:t>18om de dag en de nacht te beheersen en om scheiding te maken tussen het licht en de duisternis. En God zag dat het goed was.</w:t>
      </w:r>
    </w:p>
    <w:p w14:paraId="11CB8B8F" w14:textId="77777777" w:rsidR="00495F88" w:rsidRDefault="00495F88" w:rsidP="00495F88">
      <w:pPr>
        <w:pStyle w:val="Geenafstand"/>
      </w:pPr>
      <w:r>
        <w:t>19Toen was het avond geweest en het was morgen geweest: de vierde dag.</w:t>
      </w:r>
    </w:p>
    <w:p w14:paraId="48B59D94" w14:textId="77777777" w:rsidR="00495F88" w:rsidRDefault="00495F88" w:rsidP="00495F88">
      <w:pPr>
        <w:pStyle w:val="Geenafstand"/>
      </w:pPr>
      <w:r>
        <w:t>20En God zei: Laat het water wemelen van wemelende levende wezens; en laten er vogels boven de aarde vliegen, langs het hemelgewelf!</w:t>
      </w:r>
    </w:p>
    <w:p w14:paraId="7A6B0C2E" w14:textId="77777777" w:rsidR="00495F88" w:rsidRDefault="00495F88" w:rsidP="00495F88">
      <w:pPr>
        <w:pStyle w:val="Geenafstand"/>
      </w:pPr>
      <w:r>
        <w:lastRenderedPageBreak/>
        <w:t>21En God schiep de grote zeedieren en alle krioelende levende wezens waarvan het water wemelt, naar hun soort, en alle gevleugelde vogels naar hun soort. En God zag dat het goed was.</w:t>
      </w:r>
    </w:p>
    <w:p w14:paraId="77BF439C" w14:textId="77777777" w:rsidR="00495F88" w:rsidRDefault="00495F88" w:rsidP="00495F88">
      <w:pPr>
        <w:pStyle w:val="Geenafstand"/>
      </w:pPr>
      <w:r>
        <w:t>22En God zegende ze en zei: Wees vruchtbaar, word talrijk, en vervul het water van de zeeën; en laten de vogels talrijk worden op de aarde!</w:t>
      </w:r>
    </w:p>
    <w:p w14:paraId="09B18987" w14:textId="7F919E18" w:rsidR="009D5101" w:rsidRDefault="00495F88" w:rsidP="00495F88">
      <w:pPr>
        <w:pStyle w:val="Geenafstand"/>
        <w:rPr>
          <w:b/>
          <w:bCs/>
        </w:rPr>
      </w:pPr>
      <w:r>
        <w:t>23Toen was het avond geweest en het was morgen geweest: de vijfde dag.</w:t>
      </w:r>
    </w:p>
    <w:p w14:paraId="7582E14E" w14:textId="77777777" w:rsidR="00495F88" w:rsidRDefault="00495F88" w:rsidP="002A38DE">
      <w:pPr>
        <w:pStyle w:val="Geenafstand"/>
        <w:rPr>
          <w:b/>
          <w:bCs/>
        </w:rPr>
      </w:pPr>
    </w:p>
    <w:p w14:paraId="030171BC" w14:textId="196FB0F5" w:rsidR="00C30498" w:rsidRDefault="00EA5071" w:rsidP="00306B10">
      <w:pPr>
        <w:pStyle w:val="Geenafstand"/>
        <w:rPr>
          <w:b/>
          <w:bCs/>
        </w:rPr>
      </w:pPr>
      <w:r w:rsidRPr="00C30498">
        <w:rPr>
          <w:b/>
          <w:bCs/>
        </w:rPr>
        <w:t>Verkondiging</w:t>
      </w:r>
      <w:r w:rsidR="0091278A" w:rsidRPr="00C30498">
        <w:rPr>
          <w:b/>
          <w:bCs/>
        </w:rPr>
        <w:t xml:space="preserve"> </w:t>
      </w:r>
    </w:p>
    <w:p w14:paraId="5813074C" w14:textId="77777777" w:rsidR="007362C0" w:rsidRDefault="007362C0" w:rsidP="00790E0D">
      <w:pPr>
        <w:pStyle w:val="Geenafstand"/>
        <w:rPr>
          <w:b/>
          <w:bCs/>
        </w:rPr>
      </w:pPr>
    </w:p>
    <w:p w14:paraId="1F7C4461" w14:textId="77777777" w:rsidR="00E27F69" w:rsidRDefault="00790E0D" w:rsidP="00320883">
      <w:pPr>
        <w:pStyle w:val="Geenafstand"/>
        <w:rPr>
          <w:b/>
          <w:bCs/>
        </w:rPr>
      </w:pPr>
      <w:r w:rsidRPr="00FD4F51">
        <w:rPr>
          <w:b/>
          <w:bCs/>
        </w:rPr>
        <w:t xml:space="preserve">Zingen </w:t>
      </w:r>
      <w:r w:rsidR="00320883">
        <w:rPr>
          <w:b/>
          <w:bCs/>
        </w:rPr>
        <w:t>Lied 238 (</w:t>
      </w:r>
      <w:r w:rsidR="00FD4F51" w:rsidRPr="00FD4F51">
        <w:rPr>
          <w:b/>
          <w:bCs/>
        </w:rPr>
        <w:t>Op</w:t>
      </w:r>
      <w:r w:rsidR="009D5101">
        <w:rPr>
          <w:b/>
          <w:bCs/>
        </w:rPr>
        <w:t xml:space="preserve"> Toonhoogte </w:t>
      </w:r>
      <w:r w:rsidR="00320883">
        <w:rPr>
          <w:b/>
          <w:bCs/>
        </w:rPr>
        <w:t>2015)</w:t>
      </w:r>
    </w:p>
    <w:p w14:paraId="3699F607" w14:textId="4B802C1B" w:rsidR="00320883" w:rsidRPr="00320883" w:rsidRDefault="00320883" w:rsidP="00320883">
      <w:pPr>
        <w:pStyle w:val="Geenafstand"/>
      </w:pPr>
      <w:r w:rsidRPr="00320883">
        <w:t>1</w:t>
      </w:r>
    </w:p>
    <w:p w14:paraId="0348842C" w14:textId="26246866" w:rsidR="00320883" w:rsidRPr="00320883" w:rsidRDefault="00320883" w:rsidP="00320883">
      <w:pPr>
        <w:pStyle w:val="Geenafstand"/>
        <w:sectPr w:rsidR="00320883" w:rsidRPr="00320883" w:rsidSect="00484EBC">
          <w:type w:val="continuous"/>
          <w:pgSz w:w="11906" w:h="16838"/>
          <w:pgMar w:top="851" w:right="1417" w:bottom="851" w:left="1417" w:header="708" w:footer="708" w:gutter="0"/>
          <w:cols w:space="708"/>
          <w:docGrid w:linePitch="360"/>
        </w:sectPr>
      </w:pPr>
    </w:p>
    <w:p w14:paraId="484C9BF9" w14:textId="4D4B9FD1" w:rsidR="00320883" w:rsidRPr="00320883" w:rsidRDefault="00320883" w:rsidP="00320883">
      <w:pPr>
        <w:pStyle w:val="Geenafstand"/>
      </w:pPr>
      <w:r w:rsidRPr="00320883">
        <w:t>Zoekt eerst het koninkrijk van God</w:t>
      </w:r>
    </w:p>
    <w:p w14:paraId="3E08892E" w14:textId="77777777" w:rsidR="00320883" w:rsidRPr="00320883" w:rsidRDefault="00320883" w:rsidP="00320883">
      <w:pPr>
        <w:pStyle w:val="Geenafstand"/>
      </w:pPr>
      <w:r w:rsidRPr="00320883">
        <w:t>en zijn gerechtigheid,</w:t>
      </w:r>
    </w:p>
    <w:p w14:paraId="68838EDD" w14:textId="77777777" w:rsidR="00320883" w:rsidRPr="00320883" w:rsidRDefault="00320883" w:rsidP="00320883">
      <w:pPr>
        <w:pStyle w:val="Geenafstand"/>
      </w:pPr>
      <w:r w:rsidRPr="00320883">
        <w:t>en dit alles ontvangt u bovendien.</w:t>
      </w:r>
    </w:p>
    <w:p w14:paraId="1A0C965E" w14:textId="77777777" w:rsidR="00320883" w:rsidRPr="00320883" w:rsidRDefault="00320883" w:rsidP="00320883">
      <w:pPr>
        <w:pStyle w:val="Geenafstand"/>
      </w:pPr>
      <w:r w:rsidRPr="00320883">
        <w:t>Hallelu, halleluja.</w:t>
      </w:r>
    </w:p>
    <w:p w14:paraId="6FF16512" w14:textId="77777777" w:rsidR="00320883" w:rsidRPr="00320883" w:rsidRDefault="00320883" w:rsidP="00320883">
      <w:pPr>
        <w:pStyle w:val="Geenafstand"/>
      </w:pPr>
    </w:p>
    <w:p w14:paraId="1ABF43F9" w14:textId="77777777" w:rsidR="00320883" w:rsidRPr="00320883" w:rsidRDefault="00320883" w:rsidP="00320883">
      <w:pPr>
        <w:pStyle w:val="Geenafstand"/>
      </w:pPr>
      <w:r w:rsidRPr="00320883">
        <w:t>(Refrein)</w:t>
      </w:r>
    </w:p>
    <w:p w14:paraId="369F789B" w14:textId="77777777" w:rsidR="00320883" w:rsidRPr="00320883" w:rsidRDefault="00320883" w:rsidP="00320883">
      <w:pPr>
        <w:pStyle w:val="Geenafstand"/>
      </w:pPr>
      <w:r w:rsidRPr="00320883">
        <w:t>Halleluja, halleluja, halleluja,</w:t>
      </w:r>
    </w:p>
    <w:p w14:paraId="1EE2A149" w14:textId="77777777" w:rsidR="00320883" w:rsidRPr="00320883" w:rsidRDefault="00320883" w:rsidP="00320883">
      <w:pPr>
        <w:pStyle w:val="Geenafstand"/>
      </w:pPr>
      <w:r w:rsidRPr="00320883">
        <w:t>hallelu, halleluja.</w:t>
      </w:r>
    </w:p>
    <w:p w14:paraId="5DE11E7E" w14:textId="77777777" w:rsidR="00320883" w:rsidRDefault="00320883" w:rsidP="00320883">
      <w:pPr>
        <w:pStyle w:val="Geenafstand"/>
      </w:pPr>
    </w:p>
    <w:p w14:paraId="7752323A" w14:textId="71E79F8F" w:rsidR="00320883" w:rsidRPr="00320883" w:rsidRDefault="00320883" w:rsidP="00320883">
      <w:pPr>
        <w:pStyle w:val="Geenafstand"/>
      </w:pPr>
      <w:r>
        <w:t>2</w:t>
      </w:r>
    </w:p>
    <w:p w14:paraId="275DCA91" w14:textId="1B9023C6" w:rsidR="00320883" w:rsidRPr="00320883" w:rsidRDefault="00320883" w:rsidP="00320883">
      <w:pPr>
        <w:pStyle w:val="Geenafstand"/>
      </w:pPr>
      <w:r w:rsidRPr="00320883">
        <w:t>Men kan niet leven van brood alleen,</w:t>
      </w:r>
    </w:p>
    <w:p w14:paraId="5430DAF1" w14:textId="77777777" w:rsidR="00320883" w:rsidRPr="00320883" w:rsidRDefault="00320883" w:rsidP="00320883">
      <w:pPr>
        <w:pStyle w:val="Geenafstand"/>
      </w:pPr>
      <w:r w:rsidRPr="00320883">
        <w:t>maar van ieder woord</w:t>
      </w:r>
    </w:p>
    <w:p w14:paraId="714C2737" w14:textId="77777777" w:rsidR="00320883" w:rsidRPr="00320883" w:rsidRDefault="00320883" w:rsidP="00320883">
      <w:pPr>
        <w:pStyle w:val="Geenafstand"/>
      </w:pPr>
      <w:r w:rsidRPr="00320883">
        <w:t>dat door de Heer gesproken wordt.</w:t>
      </w:r>
    </w:p>
    <w:p w14:paraId="118956C1" w14:textId="77777777" w:rsidR="00320883" w:rsidRPr="00320883" w:rsidRDefault="00320883" w:rsidP="00320883">
      <w:pPr>
        <w:pStyle w:val="Geenafstand"/>
      </w:pPr>
      <w:r w:rsidRPr="00320883">
        <w:t>Hallelu, halleluja.</w:t>
      </w:r>
    </w:p>
    <w:p w14:paraId="5CD1E1A2" w14:textId="77777777" w:rsidR="00320883" w:rsidRPr="00320883" w:rsidRDefault="00320883" w:rsidP="00320883">
      <w:pPr>
        <w:pStyle w:val="Geenafstand"/>
      </w:pPr>
      <w:r w:rsidRPr="00320883">
        <w:t>(Refrein)</w:t>
      </w:r>
    </w:p>
    <w:p w14:paraId="7AC9F48A" w14:textId="77777777" w:rsidR="00320883" w:rsidRDefault="00320883" w:rsidP="00320883">
      <w:pPr>
        <w:pStyle w:val="Geenafstand"/>
      </w:pPr>
    </w:p>
    <w:p w14:paraId="183E9505" w14:textId="33E78E4D" w:rsidR="00320883" w:rsidRPr="00320883" w:rsidRDefault="00320883" w:rsidP="00320883">
      <w:pPr>
        <w:pStyle w:val="Geenafstand"/>
      </w:pPr>
      <w:r>
        <w:t>3</w:t>
      </w:r>
    </w:p>
    <w:p w14:paraId="30B75988" w14:textId="18717AA8" w:rsidR="00320883" w:rsidRPr="00320883" w:rsidRDefault="00320883" w:rsidP="00320883">
      <w:pPr>
        <w:pStyle w:val="Geenafstand"/>
      </w:pPr>
      <w:r w:rsidRPr="00320883">
        <w:t>Bidt en u zal gegeven zijn,</w:t>
      </w:r>
    </w:p>
    <w:p w14:paraId="04F27294" w14:textId="77777777" w:rsidR="00320883" w:rsidRPr="00320883" w:rsidRDefault="00320883" w:rsidP="00320883">
      <w:pPr>
        <w:pStyle w:val="Geenafstand"/>
      </w:pPr>
      <w:r w:rsidRPr="00320883">
        <w:t>zoekt en gij zult het zien,</w:t>
      </w:r>
    </w:p>
    <w:p w14:paraId="642245C5" w14:textId="77777777" w:rsidR="00320883" w:rsidRPr="00320883" w:rsidRDefault="00320883" w:rsidP="00320883">
      <w:pPr>
        <w:pStyle w:val="Geenafstand"/>
      </w:pPr>
      <w:r w:rsidRPr="00320883">
        <w:t>klopt en de deur zal voor u opengaan.</w:t>
      </w:r>
    </w:p>
    <w:p w14:paraId="11DB84A4" w14:textId="77777777" w:rsidR="00320883" w:rsidRPr="00320883" w:rsidRDefault="00320883" w:rsidP="00320883">
      <w:pPr>
        <w:pStyle w:val="Geenafstand"/>
      </w:pPr>
      <w:r w:rsidRPr="00320883">
        <w:t>Hallelu, halleluja.</w:t>
      </w:r>
    </w:p>
    <w:p w14:paraId="77B16920" w14:textId="2D7C3489" w:rsidR="0038227B" w:rsidRPr="00320883" w:rsidRDefault="00320883" w:rsidP="00320883">
      <w:pPr>
        <w:pStyle w:val="Geenafstand"/>
        <w:rPr>
          <w:rFonts w:ascii="Arial" w:eastAsia="Times New Roman" w:hAnsi="Arial" w:cs="Arial"/>
          <w:color w:val="202124"/>
          <w:sz w:val="21"/>
          <w:szCs w:val="21"/>
          <w:lang w:eastAsia="nl-NL"/>
        </w:rPr>
      </w:pPr>
      <w:r w:rsidRPr="00320883">
        <w:t>(Refrein)</w:t>
      </w:r>
    </w:p>
    <w:p w14:paraId="34174382" w14:textId="77777777" w:rsidR="00320883" w:rsidRDefault="00320883" w:rsidP="00B57CF8">
      <w:pPr>
        <w:pStyle w:val="Geenafstand"/>
        <w:rPr>
          <w:b/>
          <w:bCs/>
        </w:rPr>
      </w:pPr>
    </w:p>
    <w:p w14:paraId="51AB3F68" w14:textId="569F5C1E" w:rsidR="00320883" w:rsidRDefault="00320883" w:rsidP="00B57CF8">
      <w:pPr>
        <w:pStyle w:val="Geenafstand"/>
        <w:rPr>
          <w:b/>
          <w:bCs/>
        </w:rPr>
      </w:pPr>
      <w:r>
        <w:rPr>
          <w:b/>
          <w:bCs/>
        </w:rPr>
        <w:t>Voorbereiding viering  Heilig Avondmaal</w:t>
      </w:r>
    </w:p>
    <w:p w14:paraId="3E6B4716" w14:textId="77777777" w:rsidR="00320883" w:rsidRDefault="00320883" w:rsidP="00B57CF8">
      <w:pPr>
        <w:pStyle w:val="Geenafstand"/>
        <w:rPr>
          <w:b/>
          <w:bCs/>
        </w:rPr>
      </w:pPr>
    </w:p>
    <w:p w14:paraId="0125CFF9" w14:textId="2873F446" w:rsidR="00320883" w:rsidRDefault="00320883" w:rsidP="00B57CF8">
      <w:pPr>
        <w:pStyle w:val="Geenafstand"/>
        <w:rPr>
          <w:b/>
          <w:bCs/>
        </w:rPr>
      </w:pPr>
      <w:r w:rsidRPr="00320883">
        <w:rPr>
          <w:b/>
          <w:bCs/>
        </w:rPr>
        <w:t xml:space="preserve">Zingen Gezang </w:t>
      </w:r>
      <w:r>
        <w:rPr>
          <w:b/>
          <w:bCs/>
        </w:rPr>
        <w:t>75</w:t>
      </w:r>
      <w:r w:rsidRPr="00320883">
        <w:rPr>
          <w:b/>
          <w:bCs/>
        </w:rPr>
        <w:t>: 1 (Liedboek 1973)</w:t>
      </w:r>
    </w:p>
    <w:p w14:paraId="0B4E121A" w14:textId="211AFFD5" w:rsidR="00695CBA" w:rsidRPr="00695CBA" w:rsidRDefault="00695CBA" w:rsidP="00695CBA">
      <w:pPr>
        <w:pStyle w:val="Geenafstand"/>
      </w:pPr>
      <w:r w:rsidRPr="00695CBA">
        <w:t>U kennen, uit en tot U leven,</w:t>
      </w:r>
    </w:p>
    <w:p w14:paraId="4D193979" w14:textId="77777777" w:rsidR="00695CBA" w:rsidRPr="00695CBA" w:rsidRDefault="00695CBA" w:rsidP="00695CBA">
      <w:pPr>
        <w:pStyle w:val="Geenafstand"/>
      </w:pPr>
      <w:r w:rsidRPr="00695CBA">
        <w:t>Verborgene die bij ons zijt,</w:t>
      </w:r>
    </w:p>
    <w:p w14:paraId="5BBEC27A" w14:textId="77777777" w:rsidR="00695CBA" w:rsidRPr="00695CBA" w:rsidRDefault="00695CBA" w:rsidP="00695CBA">
      <w:pPr>
        <w:pStyle w:val="Geenafstand"/>
      </w:pPr>
      <w:r w:rsidRPr="00695CBA">
        <w:t>zolang ons 't aanzijn is gegeven,</w:t>
      </w:r>
    </w:p>
    <w:p w14:paraId="4037B543" w14:textId="77777777" w:rsidR="00695CBA" w:rsidRPr="00695CBA" w:rsidRDefault="00695CBA" w:rsidP="00695CBA">
      <w:pPr>
        <w:pStyle w:val="Geenafstand"/>
      </w:pPr>
      <w:r w:rsidRPr="00695CBA">
        <w:t>de aarde en de aardse tijd,</w:t>
      </w:r>
    </w:p>
    <w:p w14:paraId="3431973E" w14:textId="77777777" w:rsidR="00695CBA" w:rsidRPr="00695CBA" w:rsidRDefault="00695CBA" w:rsidP="00695CBA">
      <w:pPr>
        <w:pStyle w:val="Geenafstand"/>
      </w:pPr>
      <w:r w:rsidRPr="00695CBA">
        <w:t>o Christus, die voor ons begin</w:t>
      </w:r>
    </w:p>
    <w:p w14:paraId="6D83FF6F" w14:textId="77777777" w:rsidR="00695CBA" w:rsidRPr="00695CBA" w:rsidRDefault="00695CBA" w:rsidP="00695CBA">
      <w:pPr>
        <w:pStyle w:val="Geenafstand"/>
      </w:pPr>
      <w:r w:rsidRPr="00695CBA">
        <w:t>en einde zijt, der wereld zin!</w:t>
      </w:r>
    </w:p>
    <w:p w14:paraId="7BEB4453" w14:textId="77777777" w:rsidR="00695CBA" w:rsidRDefault="00695CBA" w:rsidP="00695CBA">
      <w:pPr>
        <w:pStyle w:val="Geenafstand"/>
      </w:pPr>
    </w:p>
    <w:p w14:paraId="297A050E" w14:textId="4B8CF725" w:rsidR="00695CBA" w:rsidRPr="00695CBA" w:rsidRDefault="00695CBA" w:rsidP="00695CBA">
      <w:pPr>
        <w:pStyle w:val="Geenafstand"/>
        <w:rPr>
          <w:b/>
          <w:bCs/>
        </w:rPr>
      </w:pPr>
      <w:r w:rsidRPr="00695CBA">
        <w:rPr>
          <w:b/>
          <w:bCs/>
        </w:rPr>
        <w:t xml:space="preserve">Viering Heilig Avondmaal </w:t>
      </w:r>
    </w:p>
    <w:p w14:paraId="067F8A00" w14:textId="77777777" w:rsidR="00695CBA" w:rsidRPr="00695CBA" w:rsidRDefault="00695CBA" w:rsidP="00695CBA">
      <w:pPr>
        <w:pStyle w:val="Geenafstand"/>
      </w:pPr>
    </w:p>
    <w:p w14:paraId="581DE3B7" w14:textId="1F0D8B73" w:rsidR="00695CBA" w:rsidRPr="00695CBA" w:rsidRDefault="00695CBA" w:rsidP="00695CBA">
      <w:pPr>
        <w:pStyle w:val="Geenafstand"/>
        <w:rPr>
          <w:b/>
          <w:bCs/>
        </w:rPr>
      </w:pPr>
      <w:bookmarkStart w:id="1" w:name="_Hlk139641607"/>
      <w:r w:rsidRPr="00695CBA">
        <w:rPr>
          <w:b/>
          <w:bCs/>
        </w:rPr>
        <w:t xml:space="preserve">Zingen na de </w:t>
      </w:r>
      <w:r>
        <w:rPr>
          <w:b/>
          <w:bCs/>
        </w:rPr>
        <w:t>1</w:t>
      </w:r>
      <w:r w:rsidRPr="00695CBA">
        <w:rPr>
          <w:b/>
          <w:bCs/>
          <w:vertAlign w:val="superscript"/>
        </w:rPr>
        <w:t>ste</w:t>
      </w:r>
      <w:r>
        <w:rPr>
          <w:b/>
          <w:bCs/>
          <w:vertAlign w:val="superscript"/>
        </w:rPr>
        <w:t xml:space="preserve"> </w:t>
      </w:r>
      <w:r>
        <w:rPr>
          <w:b/>
          <w:bCs/>
        </w:rPr>
        <w:t xml:space="preserve"> </w:t>
      </w:r>
      <w:r w:rsidRPr="00695CBA">
        <w:rPr>
          <w:b/>
          <w:bCs/>
        </w:rPr>
        <w:t xml:space="preserve"> tafel: Gezang 75:</w:t>
      </w:r>
      <w:r>
        <w:rPr>
          <w:b/>
          <w:bCs/>
        </w:rPr>
        <w:t xml:space="preserve"> 2</w:t>
      </w:r>
      <w:r w:rsidRPr="00695CBA">
        <w:rPr>
          <w:b/>
          <w:bCs/>
        </w:rPr>
        <w:t xml:space="preserve"> (Liedboek 1973)</w:t>
      </w:r>
    </w:p>
    <w:bookmarkEnd w:id="1"/>
    <w:p w14:paraId="72381090" w14:textId="77777777" w:rsidR="00695CBA" w:rsidRPr="00695CBA" w:rsidRDefault="00695CBA" w:rsidP="00695CBA">
      <w:pPr>
        <w:pStyle w:val="Geenafstand"/>
      </w:pPr>
      <w:r w:rsidRPr="00695CBA">
        <w:t>Gij zijt het brood van God gegeven,</w:t>
      </w:r>
    </w:p>
    <w:p w14:paraId="6BE055C0" w14:textId="77777777" w:rsidR="00695CBA" w:rsidRPr="00695CBA" w:rsidRDefault="00695CBA" w:rsidP="00695CBA">
      <w:pPr>
        <w:pStyle w:val="Geenafstand"/>
      </w:pPr>
      <w:r w:rsidRPr="00695CBA">
        <w:t>de spijze van de eeuwigheid;</w:t>
      </w:r>
    </w:p>
    <w:p w14:paraId="1846A741" w14:textId="77777777" w:rsidR="00695CBA" w:rsidRPr="00695CBA" w:rsidRDefault="00695CBA" w:rsidP="00695CBA">
      <w:pPr>
        <w:pStyle w:val="Geenafstand"/>
      </w:pPr>
      <w:r w:rsidRPr="00695CBA">
        <w:t>Gij zijt genoeg om van te leven</w:t>
      </w:r>
    </w:p>
    <w:p w14:paraId="698B2FDE" w14:textId="77777777" w:rsidR="00695CBA" w:rsidRPr="00695CBA" w:rsidRDefault="00695CBA" w:rsidP="00695CBA">
      <w:pPr>
        <w:pStyle w:val="Geenafstand"/>
      </w:pPr>
      <w:r w:rsidRPr="00695CBA">
        <w:t>voor iedereen en voor altijd.</w:t>
      </w:r>
    </w:p>
    <w:p w14:paraId="1BB84DE3" w14:textId="77777777" w:rsidR="00695CBA" w:rsidRPr="00695CBA" w:rsidRDefault="00695CBA" w:rsidP="00695CBA">
      <w:pPr>
        <w:pStyle w:val="Geenafstand"/>
      </w:pPr>
      <w:r w:rsidRPr="00695CBA">
        <w:t>Gij voedt ons nog, o hemels brood,</w:t>
      </w:r>
    </w:p>
    <w:p w14:paraId="0890C912" w14:textId="77777777" w:rsidR="00695CBA" w:rsidRPr="00695CBA" w:rsidRDefault="00695CBA" w:rsidP="00695CBA">
      <w:pPr>
        <w:pStyle w:val="Geenafstand"/>
      </w:pPr>
      <w:r w:rsidRPr="00695CBA">
        <w:t>met leven midden in de dood.</w:t>
      </w:r>
    </w:p>
    <w:p w14:paraId="357E7595" w14:textId="77777777" w:rsidR="00695CBA" w:rsidRPr="00695CBA" w:rsidRDefault="00695CBA" w:rsidP="00695CBA">
      <w:pPr>
        <w:pStyle w:val="Geenafstand"/>
      </w:pPr>
    </w:p>
    <w:p w14:paraId="5E38F190" w14:textId="77777777" w:rsidR="00244C33" w:rsidRDefault="00244C33" w:rsidP="00695CBA">
      <w:pPr>
        <w:pStyle w:val="Geenafstand"/>
        <w:rPr>
          <w:b/>
          <w:bCs/>
        </w:rPr>
      </w:pPr>
    </w:p>
    <w:p w14:paraId="665CDAE8" w14:textId="77777777" w:rsidR="00244C33" w:rsidRDefault="00244C33" w:rsidP="00695CBA">
      <w:pPr>
        <w:pStyle w:val="Geenafstand"/>
        <w:rPr>
          <w:b/>
          <w:bCs/>
        </w:rPr>
      </w:pPr>
    </w:p>
    <w:p w14:paraId="0E9B780F" w14:textId="4997F9F4" w:rsidR="00695CBA" w:rsidRPr="00695CBA" w:rsidRDefault="00695CBA" w:rsidP="00695CBA">
      <w:pPr>
        <w:pStyle w:val="Geenafstand"/>
        <w:rPr>
          <w:b/>
          <w:bCs/>
        </w:rPr>
      </w:pPr>
      <w:r w:rsidRPr="00695CBA">
        <w:rPr>
          <w:b/>
          <w:bCs/>
        </w:rPr>
        <w:lastRenderedPageBreak/>
        <w:t xml:space="preserve">Zingen na de </w:t>
      </w:r>
      <w:r>
        <w:rPr>
          <w:b/>
          <w:bCs/>
        </w:rPr>
        <w:t>2</w:t>
      </w:r>
      <w:r w:rsidRPr="00695CBA">
        <w:rPr>
          <w:b/>
          <w:bCs/>
          <w:vertAlign w:val="superscript"/>
        </w:rPr>
        <w:t>de</w:t>
      </w:r>
      <w:r>
        <w:rPr>
          <w:b/>
          <w:bCs/>
          <w:vertAlign w:val="superscript"/>
        </w:rPr>
        <w:t xml:space="preserve"> </w:t>
      </w:r>
      <w:r w:rsidRPr="00695CBA">
        <w:rPr>
          <w:b/>
          <w:bCs/>
        </w:rPr>
        <w:t xml:space="preserve"> tafel: Gezang 75: </w:t>
      </w:r>
      <w:r>
        <w:rPr>
          <w:b/>
          <w:bCs/>
        </w:rPr>
        <w:t>5</w:t>
      </w:r>
      <w:r w:rsidRPr="00695CBA">
        <w:rPr>
          <w:b/>
          <w:bCs/>
        </w:rPr>
        <w:t xml:space="preserve"> (Liedboek 1973)</w:t>
      </w:r>
    </w:p>
    <w:p w14:paraId="6EFFBA18" w14:textId="77777777" w:rsidR="00695CBA" w:rsidRPr="00695CBA" w:rsidRDefault="00695CBA" w:rsidP="00695CBA">
      <w:pPr>
        <w:pStyle w:val="Geenafstand"/>
      </w:pPr>
      <w:r w:rsidRPr="00695CBA">
        <w:t>Gij zijt het water ons ten leven;</w:t>
      </w:r>
    </w:p>
    <w:p w14:paraId="639327EC" w14:textId="77777777" w:rsidR="00695CBA" w:rsidRPr="00695CBA" w:rsidRDefault="00695CBA" w:rsidP="00695CBA">
      <w:pPr>
        <w:pStyle w:val="Geenafstand"/>
      </w:pPr>
      <w:r w:rsidRPr="00695CBA">
        <w:t>de bronnen van de eeuwigheid</w:t>
      </w:r>
    </w:p>
    <w:p w14:paraId="1F6F76A8" w14:textId="77777777" w:rsidR="00695CBA" w:rsidRPr="00695CBA" w:rsidRDefault="00695CBA" w:rsidP="00695CBA">
      <w:pPr>
        <w:pStyle w:val="Geenafstand"/>
      </w:pPr>
      <w:r w:rsidRPr="00695CBA">
        <w:t>zijn ons ter lafenis gegeven,</w:t>
      </w:r>
    </w:p>
    <w:p w14:paraId="1227D06B" w14:textId="77777777" w:rsidR="00695CBA" w:rsidRPr="00695CBA" w:rsidRDefault="00695CBA" w:rsidP="00695CBA">
      <w:pPr>
        <w:pStyle w:val="Geenafstand"/>
      </w:pPr>
      <w:r w:rsidRPr="00695CBA">
        <w:t>zijn doorgebroken in de tijd.</w:t>
      </w:r>
    </w:p>
    <w:p w14:paraId="1C7353FE" w14:textId="77777777" w:rsidR="00695CBA" w:rsidRPr="00695CBA" w:rsidRDefault="00695CBA" w:rsidP="00695CBA">
      <w:pPr>
        <w:pStyle w:val="Geenafstand"/>
      </w:pPr>
      <w:r w:rsidRPr="00695CBA">
        <w:t>O Gij, die als een bron ontspringt</w:t>
      </w:r>
    </w:p>
    <w:p w14:paraId="0F69F6D1" w14:textId="77777777" w:rsidR="00695CBA" w:rsidRPr="00695CBA" w:rsidRDefault="00695CBA" w:rsidP="00695CBA">
      <w:pPr>
        <w:pStyle w:val="Geenafstand"/>
      </w:pPr>
      <w:r w:rsidRPr="00695CBA">
        <w:t>in elk die tot U komt en drinkt.</w:t>
      </w:r>
    </w:p>
    <w:p w14:paraId="6F2E6499" w14:textId="77777777" w:rsidR="00695CBA" w:rsidRPr="00695CBA" w:rsidRDefault="00695CBA" w:rsidP="00695CBA">
      <w:pPr>
        <w:pStyle w:val="Geenafstand"/>
      </w:pPr>
    </w:p>
    <w:p w14:paraId="0AD2F9D0" w14:textId="670F5392" w:rsidR="00695CBA" w:rsidRPr="00695CBA" w:rsidRDefault="00695CBA" w:rsidP="00695CBA">
      <w:pPr>
        <w:pStyle w:val="Geenafstand"/>
        <w:rPr>
          <w:b/>
          <w:bCs/>
        </w:rPr>
      </w:pPr>
      <w:r w:rsidRPr="00695CBA">
        <w:rPr>
          <w:b/>
          <w:bCs/>
        </w:rPr>
        <w:t xml:space="preserve">Zingen na de </w:t>
      </w:r>
      <w:r>
        <w:rPr>
          <w:b/>
          <w:bCs/>
        </w:rPr>
        <w:t>3</w:t>
      </w:r>
      <w:r w:rsidRPr="00695CBA">
        <w:rPr>
          <w:b/>
          <w:bCs/>
          <w:vertAlign w:val="superscript"/>
        </w:rPr>
        <w:t>de</w:t>
      </w:r>
      <w:r>
        <w:rPr>
          <w:b/>
          <w:bCs/>
        </w:rPr>
        <w:t xml:space="preserve"> </w:t>
      </w:r>
      <w:r w:rsidRPr="00695CBA">
        <w:rPr>
          <w:b/>
          <w:bCs/>
        </w:rPr>
        <w:t xml:space="preserve"> tafel: Gezang 75: </w:t>
      </w:r>
      <w:r>
        <w:rPr>
          <w:b/>
          <w:bCs/>
        </w:rPr>
        <w:t>11</w:t>
      </w:r>
      <w:r w:rsidRPr="00695CBA">
        <w:rPr>
          <w:b/>
          <w:bCs/>
        </w:rPr>
        <w:t xml:space="preserve"> (Liedboek 1973)</w:t>
      </w:r>
    </w:p>
    <w:p w14:paraId="039EABD0" w14:textId="77777777" w:rsidR="00695CBA" w:rsidRPr="00695CBA" w:rsidRDefault="00695CBA" w:rsidP="00695CBA">
      <w:pPr>
        <w:pStyle w:val="Geenafstand"/>
      </w:pPr>
      <w:r w:rsidRPr="00695CBA">
        <w:t>Gij zijt de wijnstok van het leven,</w:t>
      </w:r>
    </w:p>
    <w:p w14:paraId="7931F1BF" w14:textId="77777777" w:rsidR="00695CBA" w:rsidRPr="00695CBA" w:rsidRDefault="00695CBA" w:rsidP="00695CBA">
      <w:pPr>
        <w:pStyle w:val="Geenafstand"/>
      </w:pPr>
      <w:r w:rsidRPr="00695CBA">
        <w:t>in duizend ranken uitgebreid,</w:t>
      </w:r>
    </w:p>
    <w:p w14:paraId="0C142C85" w14:textId="77777777" w:rsidR="00695CBA" w:rsidRPr="00695CBA" w:rsidRDefault="00695CBA" w:rsidP="00695CBA">
      <w:pPr>
        <w:pStyle w:val="Geenafstand"/>
      </w:pPr>
      <w:r w:rsidRPr="00695CBA">
        <w:t>het leven, ons in U gegeven,</w:t>
      </w:r>
    </w:p>
    <w:p w14:paraId="7CFC8ECE" w14:textId="77777777" w:rsidR="00695CBA" w:rsidRPr="00695CBA" w:rsidRDefault="00695CBA" w:rsidP="00695CBA">
      <w:pPr>
        <w:pStyle w:val="Geenafstand"/>
      </w:pPr>
      <w:r w:rsidRPr="00695CBA">
        <w:t>draagt goede vruchten op zijn tijd.</w:t>
      </w:r>
    </w:p>
    <w:p w14:paraId="7FFF6048" w14:textId="77777777" w:rsidR="00695CBA" w:rsidRPr="00695CBA" w:rsidRDefault="00695CBA" w:rsidP="00695CBA">
      <w:pPr>
        <w:pStyle w:val="Geenafstand"/>
      </w:pPr>
      <w:r w:rsidRPr="00695CBA">
        <w:t>Laat ons uw ranken zijn voorgoed,</w:t>
      </w:r>
    </w:p>
    <w:p w14:paraId="69FC271C" w14:textId="031D9648" w:rsidR="00320883" w:rsidRPr="00695CBA" w:rsidRDefault="00695CBA" w:rsidP="00695CBA">
      <w:pPr>
        <w:pStyle w:val="Geenafstand"/>
      </w:pPr>
      <w:r w:rsidRPr="00695CBA">
        <w:t>doorstroom ons met uw hartebloed.</w:t>
      </w:r>
    </w:p>
    <w:p w14:paraId="2A44C104" w14:textId="77777777" w:rsidR="00320883" w:rsidRDefault="00320883" w:rsidP="00B57CF8">
      <w:pPr>
        <w:pStyle w:val="Geenafstand"/>
        <w:rPr>
          <w:b/>
          <w:bCs/>
        </w:rPr>
      </w:pPr>
    </w:p>
    <w:p w14:paraId="5DE6019B" w14:textId="35305032" w:rsidR="00320883" w:rsidRDefault="00695CBA" w:rsidP="00B57CF8">
      <w:pPr>
        <w:pStyle w:val="Geenafstand"/>
        <w:rPr>
          <w:b/>
          <w:bCs/>
        </w:rPr>
      </w:pPr>
      <w:r>
        <w:rPr>
          <w:b/>
          <w:bCs/>
        </w:rPr>
        <w:t>Dankzegging Heilig Avondmaal</w:t>
      </w:r>
    </w:p>
    <w:p w14:paraId="19895FCE" w14:textId="77777777" w:rsidR="00320883" w:rsidRDefault="00320883" w:rsidP="00B57CF8">
      <w:pPr>
        <w:pStyle w:val="Geenafstand"/>
        <w:rPr>
          <w:b/>
          <w:bCs/>
        </w:rPr>
      </w:pPr>
    </w:p>
    <w:p w14:paraId="6F002962" w14:textId="5BD8718F" w:rsidR="0038227B" w:rsidRDefault="0038227B" w:rsidP="00B57CF8">
      <w:pPr>
        <w:pStyle w:val="Geenafstand"/>
        <w:rPr>
          <w:b/>
          <w:bCs/>
        </w:rPr>
      </w:pPr>
      <w:r>
        <w:rPr>
          <w:b/>
          <w:bCs/>
        </w:rPr>
        <w:t>Dankgebed en voorbeden</w:t>
      </w:r>
    </w:p>
    <w:p w14:paraId="68D67FD4" w14:textId="77777777" w:rsidR="0038227B" w:rsidRDefault="0038227B" w:rsidP="00B57CF8">
      <w:pPr>
        <w:pStyle w:val="Geenafstand"/>
        <w:rPr>
          <w:b/>
          <w:bCs/>
        </w:rPr>
      </w:pPr>
    </w:p>
    <w:p w14:paraId="620D7FB2" w14:textId="74407BB3" w:rsidR="00385CE5" w:rsidRPr="00F90AD4" w:rsidRDefault="00385CE5" w:rsidP="00B57CF8">
      <w:pPr>
        <w:pStyle w:val="Geenafstand"/>
        <w:rPr>
          <w:b/>
          <w:bCs/>
        </w:rPr>
      </w:pPr>
      <w:r w:rsidRPr="00F90AD4">
        <w:rPr>
          <w:b/>
          <w:bCs/>
        </w:rPr>
        <w:t>Collecte</w:t>
      </w:r>
    </w:p>
    <w:p w14:paraId="26E1FA3D" w14:textId="77777777" w:rsidR="001266E8" w:rsidRDefault="001266E8" w:rsidP="00C64A14">
      <w:pPr>
        <w:pStyle w:val="Geenafstand"/>
        <w:rPr>
          <w:b/>
          <w:bCs/>
        </w:rPr>
      </w:pPr>
    </w:p>
    <w:p w14:paraId="7E53B2A1" w14:textId="2D8BB2C0" w:rsidR="00C64A14" w:rsidRPr="00C64A14" w:rsidRDefault="00C64A14" w:rsidP="00C64A14">
      <w:pPr>
        <w:pStyle w:val="Geenafstand"/>
        <w:rPr>
          <w:b/>
          <w:bCs/>
        </w:rPr>
      </w:pPr>
      <w:r w:rsidRPr="00C64A14">
        <w:rPr>
          <w:b/>
          <w:bCs/>
        </w:rPr>
        <w:t xml:space="preserve">Zingen </w:t>
      </w:r>
      <w:r w:rsidR="00FD4F51">
        <w:rPr>
          <w:b/>
          <w:bCs/>
        </w:rPr>
        <w:t xml:space="preserve">Gezang </w:t>
      </w:r>
      <w:r w:rsidR="00695CBA">
        <w:rPr>
          <w:b/>
          <w:bCs/>
        </w:rPr>
        <w:t>75</w:t>
      </w:r>
      <w:r w:rsidR="00AF4178">
        <w:rPr>
          <w:b/>
          <w:bCs/>
        </w:rPr>
        <w:t>:</w:t>
      </w:r>
      <w:r w:rsidR="00FD4F51">
        <w:rPr>
          <w:b/>
          <w:bCs/>
        </w:rPr>
        <w:t xml:space="preserve"> 1</w:t>
      </w:r>
      <w:r w:rsidR="00695CBA">
        <w:rPr>
          <w:b/>
          <w:bCs/>
        </w:rPr>
        <w:t xml:space="preserve">5 </w:t>
      </w:r>
      <w:r w:rsidRPr="00C64A14">
        <w:rPr>
          <w:b/>
          <w:bCs/>
        </w:rPr>
        <w:t xml:space="preserve">(Liedboek 1973) </w:t>
      </w:r>
    </w:p>
    <w:p w14:paraId="3763EBF5" w14:textId="77777777" w:rsidR="00C64A14" w:rsidRDefault="00C64A14" w:rsidP="00C64A14">
      <w:pPr>
        <w:pStyle w:val="Geenafstand"/>
        <w:sectPr w:rsidR="00C64A14" w:rsidSect="00C2108D">
          <w:type w:val="continuous"/>
          <w:pgSz w:w="11906" w:h="16838"/>
          <w:pgMar w:top="851" w:right="1417" w:bottom="851" w:left="1417" w:header="708" w:footer="708" w:gutter="0"/>
          <w:cols w:space="708"/>
          <w:docGrid w:linePitch="360"/>
        </w:sectPr>
      </w:pPr>
    </w:p>
    <w:p w14:paraId="031C1F50" w14:textId="77777777" w:rsidR="00695CBA" w:rsidRDefault="00695CBA" w:rsidP="00695CBA">
      <w:pPr>
        <w:pStyle w:val="Geenafstand"/>
      </w:pPr>
      <w:r>
        <w:t>O Christus, ons van God gegeven,</w:t>
      </w:r>
    </w:p>
    <w:p w14:paraId="68E9F57C" w14:textId="77777777" w:rsidR="00695CBA" w:rsidRDefault="00695CBA" w:rsidP="00695CBA">
      <w:pPr>
        <w:pStyle w:val="Geenafstand"/>
      </w:pPr>
      <w:r>
        <w:t>Gij tot in alle eeuwigheid</w:t>
      </w:r>
    </w:p>
    <w:p w14:paraId="727B8371" w14:textId="77777777" w:rsidR="00695CBA" w:rsidRDefault="00695CBA" w:rsidP="00695CBA">
      <w:pPr>
        <w:pStyle w:val="Geenafstand"/>
      </w:pPr>
      <w:r>
        <w:t>de weg, de waarheid en het leven,</w:t>
      </w:r>
    </w:p>
    <w:p w14:paraId="076E7E64" w14:textId="77777777" w:rsidR="00695CBA" w:rsidRDefault="00695CBA" w:rsidP="00695CBA">
      <w:pPr>
        <w:pStyle w:val="Geenafstand"/>
      </w:pPr>
      <w:r>
        <w:t>Gij zijt de zin van alle tijd.</w:t>
      </w:r>
    </w:p>
    <w:p w14:paraId="34F36B04" w14:textId="77777777" w:rsidR="00695CBA" w:rsidRDefault="00695CBA" w:rsidP="00695CBA">
      <w:pPr>
        <w:pStyle w:val="Geenafstand"/>
      </w:pPr>
      <w:r>
        <w:t>Vervul van dit geheimenis</w:t>
      </w:r>
    </w:p>
    <w:p w14:paraId="57F7B26C" w14:textId="795D4421" w:rsidR="009D5101" w:rsidRDefault="00695CBA" w:rsidP="00695CBA">
      <w:pPr>
        <w:pStyle w:val="Geenafstand"/>
      </w:pPr>
      <w:r>
        <w:t>uw kerk die in de wereld is.</w:t>
      </w:r>
    </w:p>
    <w:p w14:paraId="028C2ECC" w14:textId="77777777" w:rsidR="009D5101" w:rsidRDefault="009D5101" w:rsidP="00845ED2">
      <w:pPr>
        <w:pStyle w:val="Geenafstand"/>
        <w:rPr>
          <w:b/>
          <w:bCs/>
        </w:rPr>
        <w:sectPr w:rsidR="009D5101" w:rsidSect="00C2108D">
          <w:type w:val="continuous"/>
          <w:pgSz w:w="11906" w:h="16838"/>
          <w:pgMar w:top="851" w:right="1417" w:bottom="851" w:left="1417" w:header="708" w:footer="708" w:gutter="0"/>
          <w:cols w:space="708"/>
          <w:docGrid w:linePitch="360"/>
        </w:sectPr>
      </w:pPr>
    </w:p>
    <w:p w14:paraId="78D45B7F" w14:textId="77777777" w:rsidR="00695CBA" w:rsidRDefault="00695CBA" w:rsidP="00845ED2">
      <w:pPr>
        <w:pStyle w:val="Geenafstand"/>
        <w:rPr>
          <w:b/>
          <w:bCs/>
        </w:rPr>
      </w:pPr>
    </w:p>
    <w:p w14:paraId="5BC35262" w14:textId="0A0B915D" w:rsidR="001E1C52" w:rsidRDefault="005411E3" w:rsidP="00845ED2">
      <w:pPr>
        <w:pStyle w:val="Geenafstand"/>
        <w:rPr>
          <w:b/>
          <w:bCs/>
        </w:rPr>
      </w:pPr>
      <w:r w:rsidRPr="00F90AD4">
        <w:rPr>
          <w:b/>
          <w:bCs/>
        </w:rPr>
        <w:t xml:space="preserve">Zegen </w:t>
      </w:r>
    </w:p>
    <w:sectPr w:rsidR="001E1C52" w:rsidSect="00C2108D">
      <w:type w:val="continuous"/>
      <w:pgSz w:w="11906" w:h="16838"/>
      <w:pgMar w:top="851"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3BF5C" w14:textId="77777777" w:rsidR="009E03B4" w:rsidRDefault="009E03B4" w:rsidP="00C05C51">
      <w:pPr>
        <w:spacing w:after="0" w:line="240" w:lineRule="auto"/>
      </w:pPr>
      <w:r>
        <w:separator/>
      </w:r>
    </w:p>
  </w:endnote>
  <w:endnote w:type="continuationSeparator" w:id="0">
    <w:p w14:paraId="1170D938" w14:textId="77777777" w:rsidR="009E03B4" w:rsidRDefault="009E03B4" w:rsidP="00C0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0493620"/>
      <w:docPartObj>
        <w:docPartGallery w:val="Page Numbers (Bottom of Page)"/>
        <w:docPartUnique/>
      </w:docPartObj>
    </w:sdtPr>
    <w:sdtContent>
      <w:p w14:paraId="195FA5F2" w14:textId="082DDDEC" w:rsidR="00C05C51" w:rsidRDefault="00AF65DF">
        <w:pPr>
          <w:pStyle w:val="Voettekst"/>
        </w:pPr>
        <w:r>
          <w:rPr>
            <w:noProof/>
          </w:rPr>
          <mc:AlternateContent>
            <mc:Choice Requires="wps">
              <w:drawing>
                <wp:anchor distT="0" distB="0" distL="114300" distR="114300" simplePos="0" relativeHeight="251659264" behindDoc="0" locked="0" layoutInCell="1" allowOverlap="1" wp14:anchorId="075B06BB" wp14:editId="61BA236D">
                  <wp:simplePos x="0" y="0"/>
                  <wp:positionH relativeFrom="rightMargin">
                    <wp:align>center</wp:align>
                  </wp:positionH>
                  <wp:positionV relativeFrom="bottomMargin">
                    <wp:align>center</wp:align>
                  </wp:positionV>
                  <wp:extent cx="565785" cy="191770"/>
                  <wp:effectExtent l="0" t="0" r="0" b="0"/>
                  <wp:wrapNone/>
                  <wp:docPr id="1" name="Rechthoe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4A1DD8B9" w14:textId="77777777" w:rsidR="00AF65DF" w:rsidRDefault="00AF65DF">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075B06BB" id="Rechthoek 1" o:spid="_x0000_s1026"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4A1DD8B9" w14:textId="77777777" w:rsidR="00AF65DF" w:rsidRDefault="00AF65DF">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9DECD" w14:textId="77777777" w:rsidR="009E03B4" w:rsidRDefault="009E03B4" w:rsidP="00C05C51">
      <w:pPr>
        <w:spacing w:after="0" w:line="240" w:lineRule="auto"/>
      </w:pPr>
      <w:r>
        <w:separator/>
      </w:r>
    </w:p>
  </w:footnote>
  <w:footnote w:type="continuationSeparator" w:id="0">
    <w:p w14:paraId="0967219F" w14:textId="77777777" w:rsidR="009E03B4" w:rsidRDefault="009E03B4" w:rsidP="00C05C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D80652"/>
    <w:multiLevelType w:val="hybridMultilevel"/>
    <w:tmpl w:val="6AFA51B0"/>
    <w:lvl w:ilvl="0" w:tplc="D4FA2AA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74CD3B35"/>
    <w:multiLevelType w:val="hybridMultilevel"/>
    <w:tmpl w:val="3E7A384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7CA76C54"/>
    <w:multiLevelType w:val="hybridMultilevel"/>
    <w:tmpl w:val="61D6AC82"/>
    <w:lvl w:ilvl="0" w:tplc="E7F2F16C">
      <w:start w:val="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873959364">
    <w:abstractNumId w:val="0"/>
  </w:num>
  <w:num w:numId="2" w16cid:durableId="858617461">
    <w:abstractNumId w:val="2"/>
  </w:num>
  <w:num w:numId="3" w16cid:durableId="9447307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Dc3MDS1tDAwtTBQ0lEKTi0uzszPAykwNqgFAPw0SGAtAAAA"/>
  </w:docVars>
  <w:rsids>
    <w:rsidRoot w:val="005411E3"/>
    <w:rsid w:val="00005AF3"/>
    <w:rsid w:val="00016ACD"/>
    <w:rsid w:val="000335C9"/>
    <w:rsid w:val="00054854"/>
    <w:rsid w:val="00057764"/>
    <w:rsid w:val="000704B1"/>
    <w:rsid w:val="000774E9"/>
    <w:rsid w:val="00077B92"/>
    <w:rsid w:val="000E53B8"/>
    <w:rsid w:val="000E7FDD"/>
    <w:rsid w:val="00105AE1"/>
    <w:rsid w:val="00105F31"/>
    <w:rsid w:val="00115094"/>
    <w:rsid w:val="0012138D"/>
    <w:rsid w:val="001266E8"/>
    <w:rsid w:val="001301F8"/>
    <w:rsid w:val="00162BC5"/>
    <w:rsid w:val="00167297"/>
    <w:rsid w:val="0018323B"/>
    <w:rsid w:val="001870B4"/>
    <w:rsid w:val="00194D47"/>
    <w:rsid w:val="00195F94"/>
    <w:rsid w:val="001A1011"/>
    <w:rsid w:val="001B55AC"/>
    <w:rsid w:val="001E1C52"/>
    <w:rsid w:val="00205CF4"/>
    <w:rsid w:val="002158CD"/>
    <w:rsid w:val="0023285F"/>
    <w:rsid w:val="00236546"/>
    <w:rsid w:val="00244C33"/>
    <w:rsid w:val="00262C8B"/>
    <w:rsid w:val="00263B9A"/>
    <w:rsid w:val="00290185"/>
    <w:rsid w:val="002959FF"/>
    <w:rsid w:val="002A2359"/>
    <w:rsid w:val="002A38DE"/>
    <w:rsid w:val="002A3CDC"/>
    <w:rsid w:val="002B4A3C"/>
    <w:rsid w:val="002C4CF2"/>
    <w:rsid w:val="002D0AAE"/>
    <w:rsid w:val="002E0605"/>
    <w:rsid w:val="003066F6"/>
    <w:rsid w:val="00306B10"/>
    <w:rsid w:val="0031568C"/>
    <w:rsid w:val="00317057"/>
    <w:rsid w:val="00320883"/>
    <w:rsid w:val="00321DBD"/>
    <w:rsid w:val="00335798"/>
    <w:rsid w:val="003638A1"/>
    <w:rsid w:val="003654F6"/>
    <w:rsid w:val="003678B3"/>
    <w:rsid w:val="0038227B"/>
    <w:rsid w:val="00385CE5"/>
    <w:rsid w:val="003976B8"/>
    <w:rsid w:val="003B0F70"/>
    <w:rsid w:val="003C0362"/>
    <w:rsid w:val="003E17B1"/>
    <w:rsid w:val="003F7733"/>
    <w:rsid w:val="0040309B"/>
    <w:rsid w:val="00416F06"/>
    <w:rsid w:val="0042577B"/>
    <w:rsid w:val="004322A9"/>
    <w:rsid w:val="004423B6"/>
    <w:rsid w:val="00443284"/>
    <w:rsid w:val="00451182"/>
    <w:rsid w:val="004518D3"/>
    <w:rsid w:val="00484EBC"/>
    <w:rsid w:val="00487252"/>
    <w:rsid w:val="0049049D"/>
    <w:rsid w:val="004955BD"/>
    <w:rsid w:val="00495F88"/>
    <w:rsid w:val="004A444A"/>
    <w:rsid w:val="004B44CF"/>
    <w:rsid w:val="004D3679"/>
    <w:rsid w:val="005038D3"/>
    <w:rsid w:val="005133C2"/>
    <w:rsid w:val="005230A0"/>
    <w:rsid w:val="005246BB"/>
    <w:rsid w:val="00533770"/>
    <w:rsid w:val="005411E3"/>
    <w:rsid w:val="005422E9"/>
    <w:rsid w:val="0055103D"/>
    <w:rsid w:val="0055160B"/>
    <w:rsid w:val="00552252"/>
    <w:rsid w:val="005540CD"/>
    <w:rsid w:val="005673C3"/>
    <w:rsid w:val="00570376"/>
    <w:rsid w:val="005749EF"/>
    <w:rsid w:val="00575AF3"/>
    <w:rsid w:val="005B0D84"/>
    <w:rsid w:val="005C3D53"/>
    <w:rsid w:val="005C4383"/>
    <w:rsid w:val="005E4208"/>
    <w:rsid w:val="005F468C"/>
    <w:rsid w:val="005F69D5"/>
    <w:rsid w:val="00614B8D"/>
    <w:rsid w:val="006152E3"/>
    <w:rsid w:val="00615D43"/>
    <w:rsid w:val="006162EE"/>
    <w:rsid w:val="006216DB"/>
    <w:rsid w:val="00621F25"/>
    <w:rsid w:val="00622B75"/>
    <w:rsid w:val="00646AAE"/>
    <w:rsid w:val="00651D24"/>
    <w:rsid w:val="00666FE3"/>
    <w:rsid w:val="006720C2"/>
    <w:rsid w:val="006769CB"/>
    <w:rsid w:val="00677D30"/>
    <w:rsid w:val="00686AEA"/>
    <w:rsid w:val="00695CBA"/>
    <w:rsid w:val="006C50E0"/>
    <w:rsid w:val="006C6EA9"/>
    <w:rsid w:val="006D1719"/>
    <w:rsid w:val="006F301D"/>
    <w:rsid w:val="006F67BC"/>
    <w:rsid w:val="00714176"/>
    <w:rsid w:val="00735793"/>
    <w:rsid w:val="007362C0"/>
    <w:rsid w:val="00751A08"/>
    <w:rsid w:val="00752242"/>
    <w:rsid w:val="00762F6F"/>
    <w:rsid w:val="007877AF"/>
    <w:rsid w:val="00787998"/>
    <w:rsid w:val="00790E0D"/>
    <w:rsid w:val="007A46B6"/>
    <w:rsid w:val="00807014"/>
    <w:rsid w:val="00811881"/>
    <w:rsid w:val="00831906"/>
    <w:rsid w:val="00835F1B"/>
    <w:rsid w:val="0084034C"/>
    <w:rsid w:val="008439C5"/>
    <w:rsid w:val="0084542D"/>
    <w:rsid w:val="00845ED2"/>
    <w:rsid w:val="0086479B"/>
    <w:rsid w:val="008672F5"/>
    <w:rsid w:val="00880137"/>
    <w:rsid w:val="00890796"/>
    <w:rsid w:val="008A1E5B"/>
    <w:rsid w:val="008D4B8A"/>
    <w:rsid w:val="008E3CC2"/>
    <w:rsid w:val="008E5247"/>
    <w:rsid w:val="008E54BD"/>
    <w:rsid w:val="00906BA9"/>
    <w:rsid w:val="0091278A"/>
    <w:rsid w:val="009238FD"/>
    <w:rsid w:val="00931869"/>
    <w:rsid w:val="009458BE"/>
    <w:rsid w:val="00954125"/>
    <w:rsid w:val="0096292A"/>
    <w:rsid w:val="009740CF"/>
    <w:rsid w:val="00991DBA"/>
    <w:rsid w:val="009A51AB"/>
    <w:rsid w:val="009A6E37"/>
    <w:rsid w:val="009D0486"/>
    <w:rsid w:val="009D5101"/>
    <w:rsid w:val="009E03B4"/>
    <w:rsid w:val="009E145E"/>
    <w:rsid w:val="009E1804"/>
    <w:rsid w:val="009F586C"/>
    <w:rsid w:val="00A320D4"/>
    <w:rsid w:val="00A42F69"/>
    <w:rsid w:val="00A431AE"/>
    <w:rsid w:val="00A524A5"/>
    <w:rsid w:val="00A70B6D"/>
    <w:rsid w:val="00A73E49"/>
    <w:rsid w:val="00A777B5"/>
    <w:rsid w:val="00A80EB8"/>
    <w:rsid w:val="00A834E2"/>
    <w:rsid w:val="00A83C5A"/>
    <w:rsid w:val="00A846F3"/>
    <w:rsid w:val="00A95A69"/>
    <w:rsid w:val="00A97455"/>
    <w:rsid w:val="00AB6938"/>
    <w:rsid w:val="00AC15DF"/>
    <w:rsid w:val="00AF4159"/>
    <w:rsid w:val="00AF4178"/>
    <w:rsid w:val="00AF65DF"/>
    <w:rsid w:val="00B07BCD"/>
    <w:rsid w:val="00B12695"/>
    <w:rsid w:val="00B56476"/>
    <w:rsid w:val="00B57CF8"/>
    <w:rsid w:val="00B60ADC"/>
    <w:rsid w:val="00B64957"/>
    <w:rsid w:val="00B85568"/>
    <w:rsid w:val="00BB0FE2"/>
    <w:rsid w:val="00BB6947"/>
    <w:rsid w:val="00BC004B"/>
    <w:rsid w:val="00BD32BA"/>
    <w:rsid w:val="00BD6787"/>
    <w:rsid w:val="00BD7218"/>
    <w:rsid w:val="00BE7B14"/>
    <w:rsid w:val="00BF1853"/>
    <w:rsid w:val="00BF6B8A"/>
    <w:rsid w:val="00C05C51"/>
    <w:rsid w:val="00C0668D"/>
    <w:rsid w:val="00C07729"/>
    <w:rsid w:val="00C2108D"/>
    <w:rsid w:val="00C2243A"/>
    <w:rsid w:val="00C25384"/>
    <w:rsid w:val="00C30498"/>
    <w:rsid w:val="00C64A14"/>
    <w:rsid w:val="00C73D49"/>
    <w:rsid w:val="00C92828"/>
    <w:rsid w:val="00C929E7"/>
    <w:rsid w:val="00C96A7D"/>
    <w:rsid w:val="00CC13C4"/>
    <w:rsid w:val="00CC7DCE"/>
    <w:rsid w:val="00CE3968"/>
    <w:rsid w:val="00D07A25"/>
    <w:rsid w:val="00D11D73"/>
    <w:rsid w:val="00D16743"/>
    <w:rsid w:val="00D25DD8"/>
    <w:rsid w:val="00D7292D"/>
    <w:rsid w:val="00D841F5"/>
    <w:rsid w:val="00D91965"/>
    <w:rsid w:val="00D94BF0"/>
    <w:rsid w:val="00DA1E3F"/>
    <w:rsid w:val="00DB0C9F"/>
    <w:rsid w:val="00DB4D8D"/>
    <w:rsid w:val="00DC4FE0"/>
    <w:rsid w:val="00DD3A4E"/>
    <w:rsid w:val="00DE7554"/>
    <w:rsid w:val="00DF39D5"/>
    <w:rsid w:val="00DF547A"/>
    <w:rsid w:val="00E046C6"/>
    <w:rsid w:val="00E27F69"/>
    <w:rsid w:val="00E33CB2"/>
    <w:rsid w:val="00E33FE8"/>
    <w:rsid w:val="00E47BFE"/>
    <w:rsid w:val="00E7223D"/>
    <w:rsid w:val="00E777B0"/>
    <w:rsid w:val="00E81235"/>
    <w:rsid w:val="00E95678"/>
    <w:rsid w:val="00EA5071"/>
    <w:rsid w:val="00EB225C"/>
    <w:rsid w:val="00EB6237"/>
    <w:rsid w:val="00EC71A9"/>
    <w:rsid w:val="00F02C2F"/>
    <w:rsid w:val="00F13648"/>
    <w:rsid w:val="00F24962"/>
    <w:rsid w:val="00F45338"/>
    <w:rsid w:val="00F602E1"/>
    <w:rsid w:val="00F90186"/>
    <w:rsid w:val="00F90AD4"/>
    <w:rsid w:val="00FA0B8C"/>
    <w:rsid w:val="00FA53D1"/>
    <w:rsid w:val="00FD077D"/>
    <w:rsid w:val="00FD4F51"/>
    <w:rsid w:val="00FE33F8"/>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D5CEE2"/>
  <w15:chartTrackingRefBased/>
  <w15:docId w15:val="{E22276FA-FC22-44E4-861F-3F0020EB9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05C5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05C51"/>
  </w:style>
  <w:style w:type="paragraph" w:styleId="Voettekst">
    <w:name w:val="footer"/>
    <w:basedOn w:val="Standaard"/>
    <w:link w:val="VoettekstChar"/>
    <w:uiPriority w:val="99"/>
    <w:unhideWhenUsed/>
    <w:rsid w:val="00C05C5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05C51"/>
  </w:style>
  <w:style w:type="paragraph" w:styleId="Geenafstand">
    <w:name w:val="No Spacing"/>
    <w:uiPriority w:val="1"/>
    <w:qFormat/>
    <w:rsid w:val="00385CE5"/>
    <w:pPr>
      <w:spacing w:after="0" w:line="240" w:lineRule="auto"/>
    </w:pPr>
  </w:style>
  <w:style w:type="character" w:styleId="Hyperlink">
    <w:name w:val="Hyperlink"/>
    <w:basedOn w:val="Standaardalinea-lettertype"/>
    <w:uiPriority w:val="99"/>
    <w:unhideWhenUsed/>
    <w:rsid w:val="00AC15DF"/>
    <w:rPr>
      <w:color w:val="0563C1" w:themeColor="hyperlink"/>
      <w:u w:val="single"/>
    </w:rPr>
  </w:style>
  <w:style w:type="character" w:styleId="Onopgelostemelding">
    <w:name w:val="Unresolved Mention"/>
    <w:basedOn w:val="Standaardalinea-lettertype"/>
    <w:uiPriority w:val="99"/>
    <w:semiHidden/>
    <w:unhideWhenUsed/>
    <w:rsid w:val="00AC15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612368">
      <w:bodyDiv w:val="1"/>
      <w:marLeft w:val="0"/>
      <w:marRight w:val="0"/>
      <w:marTop w:val="0"/>
      <w:marBottom w:val="0"/>
      <w:divBdr>
        <w:top w:val="none" w:sz="0" w:space="0" w:color="auto"/>
        <w:left w:val="none" w:sz="0" w:space="0" w:color="auto"/>
        <w:bottom w:val="none" w:sz="0" w:space="0" w:color="auto"/>
        <w:right w:val="none" w:sz="0" w:space="0" w:color="auto"/>
      </w:divBdr>
    </w:div>
    <w:div w:id="376441423">
      <w:bodyDiv w:val="1"/>
      <w:marLeft w:val="0"/>
      <w:marRight w:val="0"/>
      <w:marTop w:val="0"/>
      <w:marBottom w:val="0"/>
      <w:divBdr>
        <w:top w:val="none" w:sz="0" w:space="0" w:color="auto"/>
        <w:left w:val="none" w:sz="0" w:space="0" w:color="auto"/>
        <w:bottom w:val="none" w:sz="0" w:space="0" w:color="auto"/>
        <w:right w:val="none" w:sz="0" w:space="0" w:color="auto"/>
      </w:divBdr>
      <w:divsChild>
        <w:div w:id="1352224677">
          <w:marLeft w:val="0"/>
          <w:marRight w:val="0"/>
          <w:marTop w:val="0"/>
          <w:marBottom w:val="180"/>
          <w:divBdr>
            <w:top w:val="none" w:sz="0" w:space="0" w:color="auto"/>
            <w:left w:val="none" w:sz="0" w:space="0" w:color="auto"/>
            <w:bottom w:val="none" w:sz="0" w:space="0" w:color="auto"/>
            <w:right w:val="none" w:sz="0" w:space="0" w:color="auto"/>
          </w:divBdr>
        </w:div>
        <w:div w:id="162863967">
          <w:marLeft w:val="0"/>
          <w:marRight w:val="0"/>
          <w:marTop w:val="0"/>
          <w:marBottom w:val="180"/>
          <w:divBdr>
            <w:top w:val="none" w:sz="0" w:space="0" w:color="auto"/>
            <w:left w:val="none" w:sz="0" w:space="0" w:color="auto"/>
            <w:bottom w:val="none" w:sz="0" w:space="0" w:color="auto"/>
            <w:right w:val="none" w:sz="0" w:space="0" w:color="auto"/>
          </w:divBdr>
        </w:div>
        <w:div w:id="750353127">
          <w:marLeft w:val="0"/>
          <w:marRight w:val="0"/>
          <w:marTop w:val="0"/>
          <w:marBottom w:val="180"/>
          <w:divBdr>
            <w:top w:val="none" w:sz="0" w:space="0" w:color="auto"/>
            <w:left w:val="none" w:sz="0" w:space="0" w:color="auto"/>
            <w:bottom w:val="none" w:sz="0" w:space="0" w:color="auto"/>
            <w:right w:val="none" w:sz="0" w:space="0" w:color="auto"/>
          </w:divBdr>
        </w:div>
        <w:div w:id="215973209">
          <w:marLeft w:val="0"/>
          <w:marRight w:val="0"/>
          <w:marTop w:val="0"/>
          <w:marBottom w:val="180"/>
          <w:divBdr>
            <w:top w:val="none" w:sz="0" w:space="0" w:color="auto"/>
            <w:left w:val="none" w:sz="0" w:space="0" w:color="auto"/>
            <w:bottom w:val="none" w:sz="0" w:space="0" w:color="auto"/>
            <w:right w:val="none" w:sz="0" w:space="0" w:color="auto"/>
          </w:divBdr>
        </w:div>
        <w:div w:id="2047755243">
          <w:marLeft w:val="0"/>
          <w:marRight w:val="0"/>
          <w:marTop w:val="0"/>
          <w:marBottom w:val="180"/>
          <w:divBdr>
            <w:top w:val="none" w:sz="0" w:space="0" w:color="auto"/>
            <w:left w:val="none" w:sz="0" w:space="0" w:color="auto"/>
            <w:bottom w:val="none" w:sz="0" w:space="0" w:color="auto"/>
            <w:right w:val="none" w:sz="0" w:space="0" w:color="auto"/>
          </w:divBdr>
        </w:div>
        <w:div w:id="430323195">
          <w:marLeft w:val="0"/>
          <w:marRight w:val="0"/>
          <w:marTop w:val="0"/>
          <w:marBottom w:val="180"/>
          <w:divBdr>
            <w:top w:val="none" w:sz="0" w:space="0" w:color="auto"/>
            <w:left w:val="none" w:sz="0" w:space="0" w:color="auto"/>
            <w:bottom w:val="none" w:sz="0" w:space="0" w:color="auto"/>
            <w:right w:val="none" w:sz="0" w:space="0" w:color="auto"/>
          </w:divBdr>
        </w:div>
        <w:div w:id="2026973741">
          <w:marLeft w:val="0"/>
          <w:marRight w:val="0"/>
          <w:marTop w:val="0"/>
          <w:marBottom w:val="0"/>
          <w:divBdr>
            <w:top w:val="none" w:sz="0" w:space="0" w:color="auto"/>
            <w:left w:val="none" w:sz="0" w:space="0" w:color="auto"/>
            <w:bottom w:val="none" w:sz="0" w:space="0" w:color="auto"/>
            <w:right w:val="none" w:sz="0" w:space="0" w:color="auto"/>
          </w:divBdr>
        </w:div>
      </w:divsChild>
    </w:div>
    <w:div w:id="529031902">
      <w:bodyDiv w:val="1"/>
      <w:marLeft w:val="0"/>
      <w:marRight w:val="0"/>
      <w:marTop w:val="0"/>
      <w:marBottom w:val="0"/>
      <w:divBdr>
        <w:top w:val="none" w:sz="0" w:space="0" w:color="auto"/>
        <w:left w:val="none" w:sz="0" w:space="0" w:color="auto"/>
        <w:bottom w:val="none" w:sz="0" w:space="0" w:color="auto"/>
        <w:right w:val="none" w:sz="0" w:space="0" w:color="auto"/>
      </w:divBdr>
      <w:divsChild>
        <w:div w:id="308365353">
          <w:marLeft w:val="0"/>
          <w:marRight w:val="0"/>
          <w:marTop w:val="0"/>
          <w:marBottom w:val="0"/>
          <w:divBdr>
            <w:top w:val="single" w:sz="6" w:space="11" w:color="B7453D"/>
            <w:left w:val="none" w:sz="0" w:space="0" w:color="auto"/>
            <w:bottom w:val="none" w:sz="0" w:space="0" w:color="auto"/>
            <w:right w:val="none" w:sz="0" w:space="0" w:color="auto"/>
          </w:divBdr>
          <w:divsChild>
            <w:div w:id="1679654204">
              <w:marLeft w:val="0"/>
              <w:marRight w:val="0"/>
              <w:marTop w:val="0"/>
              <w:marBottom w:val="0"/>
              <w:divBdr>
                <w:top w:val="none" w:sz="0" w:space="0" w:color="auto"/>
                <w:left w:val="none" w:sz="0" w:space="0" w:color="auto"/>
                <w:bottom w:val="none" w:sz="0" w:space="0" w:color="auto"/>
                <w:right w:val="none" w:sz="0" w:space="0" w:color="auto"/>
              </w:divBdr>
              <w:divsChild>
                <w:div w:id="803156492">
                  <w:marLeft w:val="0"/>
                  <w:marRight w:val="0"/>
                  <w:marTop w:val="0"/>
                  <w:marBottom w:val="0"/>
                  <w:divBdr>
                    <w:top w:val="none" w:sz="0" w:space="0" w:color="auto"/>
                    <w:left w:val="none" w:sz="0" w:space="0" w:color="auto"/>
                    <w:bottom w:val="none" w:sz="0" w:space="0" w:color="auto"/>
                    <w:right w:val="none" w:sz="0" w:space="0" w:color="auto"/>
                  </w:divBdr>
                </w:div>
                <w:div w:id="14470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40048">
          <w:marLeft w:val="0"/>
          <w:marRight w:val="0"/>
          <w:marTop w:val="0"/>
          <w:marBottom w:val="0"/>
          <w:divBdr>
            <w:top w:val="single" w:sz="6" w:space="15" w:color="ADADAD"/>
            <w:left w:val="none" w:sz="0" w:space="0" w:color="auto"/>
            <w:bottom w:val="none" w:sz="0" w:space="0" w:color="auto"/>
            <w:right w:val="none" w:sz="0" w:space="0" w:color="auto"/>
          </w:divBdr>
        </w:div>
      </w:divsChild>
    </w:div>
    <w:div w:id="1158765868">
      <w:bodyDiv w:val="1"/>
      <w:marLeft w:val="0"/>
      <w:marRight w:val="0"/>
      <w:marTop w:val="0"/>
      <w:marBottom w:val="0"/>
      <w:divBdr>
        <w:top w:val="none" w:sz="0" w:space="0" w:color="auto"/>
        <w:left w:val="none" w:sz="0" w:space="0" w:color="auto"/>
        <w:bottom w:val="none" w:sz="0" w:space="0" w:color="auto"/>
        <w:right w:val="none" w:sz="0" w:space="0" w:color="auto"/>
      </w:divBdr>
      <w:divsChild>
        <w:div w:id="1186947566">
          <w:marLeft w:val="0"/>
          <w:marRight w:val="0"/>
          <w:marTop w:val="0"/>
          <w:marBottom w:val="180"/>
          <w:divBdr>
            <w:top w:val="none" w:sz="0" w:space="0" w:color="auto"/>
            <w:left w:val="none" w:sz="0" w:space="0" w:color="auto"/>
            <w:bottom w:val="none" w:sz="0" w:space="0" w:color="auto"/>
            <w:right w:val="none" w:sz="0" w:space="0" w:color="auto"/>
          </w:divBdr>
        </w:div>
        <w:div w:id="115755241">
          <w:marLeft w:val="0"/>
          <w:marRight w:val="0"/>
          <w:marTop w:val="0"/>
          <w:marBottom w:val="180"/>
          <w:divBdr>
            <w:top w:val="none" w:sz="0" w:space="0" w:color="auto"/>
            <w:left w:val="none" w:sz="0" w:space="0" w:color="auto"/>
            <w:bottom w:val="none" w:sz="0" w:space="0" w:color="auto"/>
            <w:right w:val="none" w:sz="0" w:space="0" w:color="auto"/>
          </w:divBdr>
        </w:div>
        <w:div w:id="490872944">
          <w:marLeft w:val="0"/>
          <w:marRight w:val="0"/>
          <w:marTop w:val="0"/>
          <w:marBottom w:val="180"/>
          <w:divBdr>
            <w:top w:val="none" w:sz="0" w:space="0" w:color="auto"/>
            <w:left w:val="none" w:sz="0" w:space="0" w:color="auto"/>
            <w:bottom w:val="none" w:sz="0" w:space="0" w:color="auto"/>
            <w:right w:val="none" w:sz="0" w:space="0" w:color="auto"/>
          </w:divBdr>
        </w:div>
        <w:div w:id="2131586391">
          <w:marLeft w:val="0"/>
          <w:marRight w:val="0"/>
          <w:marTop w:val="0"/>
          <w:marBottom w:val="180"/>
          <w:divBdr>
            <w:top w:val="none" w:sz="0" w:space="0" w:color="auto"/>
            <w:left w:val="none" w:sz="0" w:space="0" w:color="auto"/>
            <w:bottom w:val="none" w:sz="0" w:space="0" w:color="auto"/>
            <w:right w:val="none" w:sz="0" w:space="0" w:color="auto"/>
          </w:divBdr>
        </w:div>
        <w:div w:id="1167788731">
          <w:marLeft w:val="0"/>
          <w:marRight w:val="0"/>
          <w:marTop w:val="0"/>
          <w:marBottom w:val="180"/>
          <w:divBdr>
            <w:top w:val="none" w:sz="0" w:space="0" w:color="auto"/>
            <w:left w:val="none" w:sz="0" w:space="0" w:color="auto"/>
            <w:bottom w:val="none" w:sz="0" w:space="0" w:color="auto"/>
            <w:right w:val="none" w:sz="0" w:space="0" w:color="auto"/>
          </w:divBdr>
        </w:div>
        <w:div w:id="690230874">
          <w:marLeft w:val="0"/>
          <w:marRight w:val="0"/>
          <w:marTop w:val="0"/>
          <w:marBottom w:val="180"/>
          <w:divBdr>
            <w:top w:val="none" w:sz="0" w:space="0" w:color="auto"/>
            <w:left w:val="none" w:sz="0" w:space="0" w:color="auto"/>
            <w:bottom w:val="none" w:sz="0" w:space="0" w:color="auto"/>
            <w:right w:val="none" w:sz="0" w:space="0" w:color="auto"/>
          </w:divBdr>
        </w:div>
        <w:div w:id="16273385">
          <w:marLeft w:val="0"/>
          <w:marRight w:val="0"/>
          <w:marTop w:val="0"/>
          <w:marBottom w:val="0"/>
          <w:divBdr>
            <w:top w:val="none" w:sz="0" w:space="0" w:color="auto"/>
            <w:left w:val="none" w:sz="0" w:space="0" w:color="auto"/>
            <w:bottom w:val="none" w:sz="0" w:space="0" w:color="auto"/>
            <w:right w:val="none" w:sz="0" w:space="0" w:color="auto"/>
          </w:divBdr>
        </w:div>
      </w:divsChild>
    </w:div>
    <w:div w:id="1161964992">
      <w:bodyDiv w:val="1"/>
      <w:marLeft w:val="0"/>
      <w:marRight w:val="0"/>
      <w:marTop w:val="0"/>
      <w:marBottom w:val="0"/>
      <w:divBdr>
        <w:top w:val="none" w:sz="0" w:space="0" w:color="auto"/>
        <w:left w:val="none" w:sz="0" w:space="0" w:color="auto"/>
        <w:bottom w:val="none" w:sz="0" w:space="0" w:color="auto"/>
        <w:right w:val="none" w:sz="0" w:space="0" w:color="auto"/>
      </w:divBdr>
    </w:div>
    <w:div w:id="1631472750">
      <w:bodyDiv w:val="1"/>
      <w:marLeft w:val="0"/>
      <w:marRight w:val="0"/>
      <w:marTop w:val="0"/>
      <w:marBottom w:val="0"/>
      <w:divBdr>
        <w:top w:val="none" w:sz="0" w:space="0" w:color="auto"/>
        <w:left w:val="none" w:sz="0" w:space="0" w:color="auto"/>
        <w:bottom w:val="none" w:sz="0" w:space="0" w:color="auto"/>
        <w:right w:val="none" w:sz="0" w:space="0" w:color="auto"/>
      </w:divBdr>
      <w:divsChild>
        <w:div w:id="384567805">
          <w:marLeft w:val="0"/>
          <w:marRight w:val="0"/>
          <w:marTop w:val="0"/>
          <w:marBottom w:val="180"/>
          <w:divBdr>
            <w:top w:val="none" w:sz="0" w:space="0" w:color="auto"/>
            <w:left w:val="none" w:sz="0" w:space="0" w:color="auto"/>
            <w:bottom w:val="none" w:sz="0" w:space="0" w:color="auto"/>
            <w:right w:val="none" w:sz="0" w:space="0" w:color="auto"/>
          </w:divBdr>
        </w:div>
        <w:div w:id="792746810">
          <w:marLeft w:val="0"/>
          <w:marRight w:val="0"/>
          <w:marTop w:val="0"/>
          <w:marBottom w:val="180"/>
          <w:divBdr>
            <w:top w:val="none" w:sz="0" w:space="0" w:color="auto"/>
            <w:left w:val="none" w:sz="0" w:space="0" w:color="auto"/>
            <w:bottom w:val="none" w:sz="0" w:space="0" w:color="auto"/>
            <w:right w:val="none" w:sz="0" w:space="0" w:color="auto"/>
          </w:divBdr>
        </w:div>
        <w:div w:id="1758673574">
          <w:marLeft w:val="0"/>
          <w:marRight w:val="0"/>
          <w:marTop w:val="0"/>
          <w:marBottom w:val="180"/>
          <w:divBdr>
            <w:top w:val="none" w:sz="0" w:space="0" w:color="auto"/>
            <w:left w:val="none" w:sz="0" w:space="0" w:color="auto"/>
            <w:bottom w:val="none" w:sz="0" w:space="0" w:color="auto"/>
            <w:right w:val="none" w:sz="0" w:space="0" w:color="auto"/>
          </w:divBdr>
        </w:div>
        <w:div w:id="471365714">
          <w:marLeft w:val="0"/>
          <w:marRight w:val="0"/>
          <w:marTop w:val="0"/>
          <w:marBottom w:val="180"/>
          <w:divBdr>
            <w:top w:val="none" w:sz="0" w:space="0" w:color="auto"/>
            <w:left w:val="none" w:sz="0" w:space="0" w:color="auto"/>
            <w:bottom w:val="none" w:sz="0" w:space="0" w:color="auto"/>
            <w:right w:val="none" w:sz="0" w:space="0" w:color="auto"/>
          </w:divBdr>
        </w:div>
        <w:div w:id="77600725">
          <w:marLeft w:val="0"/>
          <w:marRight w:val="0"/>
          <w:marTop w:val="0"/>
          <w:marBottom w:val="180"/>
          <w:divBdr>
            <w:top w:val="none" w:sz="0" w:space="0" w:color="auto"/>
            <w:left w:val="none" w:sz="0" w:space="0" w:color="auto"/>
            <w:bottom w:val="none" w:sz="0" w:space="0" w:color="auto"/>
            <w:right w:val="none" w:sz="0" w:space="0" w:color="auto"/>
          </w:divBdr>
        </w:div>
        <w:div w:id="1422482108">
          <w:marLeft w:val="0"/>
          <w:marRight w:val="0"/>
          <w:marTop w:val="0"/>
          <w:marBottom w:val="180"/>
          <w:divBdr>
            <w:top w:val="none" w:sz="0" w:space="0" w:color="auto"/>
            <w:left w:val="none" w:sz="0" w:space="0" w:color="auto"/>
            <w:bottom w:val="none" w:sz="0" w:space="0" w:color="auto"/>
            <w:right w:val="none" w:sz="0" w:space="0" w:color="auto"/>
          </w:divBdr>
        </w:div>
        <w:div w:id="206992234">
          <w:marLeft w:val="0"/>
          <w:marRight w:val="0"/>
          <w:marTop w:val="0"/>
          <w:marBottom w:val="180"/>
          <w:divBdr>
            <w:top w:val="none" w:sz="0" w:space="0" w:color="auto"/>
            <w:left w:val="none" w:sz="0" w:space="0" w:color="auto"/>
            <w:bottom w:val="none" w:sz="0" w:space="0" w:color="auto"/>
            <w:right w:val="none" w:sz="0" w:space="0" w:color="auto"/>
          </w:divBdr>
        </w:div>
        <w:div w:id="1339621895">
          <w:marLeft w:val="0"/>
          <w:marRight w:val="0"/>
          <w:marTop w:val="0"/>
          <w:marBottom w:val="0"/>
          <w:divBdr>
            <w:top w:val="none" w:sz="0" w:space="0" w:color="auto"/>
            <w:left w:val="none" w:sz="0" w:space="0" w:color="auto"/>
            <w:bottom w:val="none" w:sz="0" w:space="0" w:color="auto"/>
            <w:right w:val="none" w:sz="0" w:space="0" w:color="auto"/>
          </w:divBdr>
        </w:div>
      </w:divsChild>
    </w:div>
    <w:div w:id="181313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5CDCE-5C53-4050-9316-C3A675C73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4</Pages>
  <Words>1042</Words>
  <Characters>5732</Characters>
  <Application>Microsoft Office Word</Application>
  <DocSecurity>0</DocSecurity>
  <Lines>47</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ck Agterhuis</dc:creator>
  <cp:keywords/>
  <dc:description/>
  <cp:lastModifiedBy>Regine Agterhuis</cp:lastModifiedBy>
  <cp:revision>11</cp:revision>
  <cp:lastPrinted>2023-07-07T15:09:00Z</cp:lastPrinted>
  <dcterms:created xsi:type="dcterms:W3CDTF">2023-07-07T14:37:00Z</dcterms:created>
  <dcterms:modified xsi:type="dcterms:W3CDTF">2023-07-07T16:10:00Z</dcterms:modified>
</cp:coreProperties>
</file>